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DB6510" w:rsidRDefault="00DB6510" w14:paraId="721DED9D" w14:textId="01319D18"/>
    <w:p w:rsidR="00DB6510" w:rsidRDefault="00DB6510" w14:paraId="67645B56" w14:textId="1010E63C"/>
    <w:p w:rsidR="00DB6510" w:rsidRDefault="00DB6510" w14:paraId="735D51A1" w14:textId="5E11726A"/>
    <w:p w:rsidR="00DB6510" w:rsidRDefault="00DB6510" w14:paraId="5E5F401F" w14:textId="072BC985"/>
    <w:p w:rsidRPr="00CB0A70" w:rsidR="00DB6510" w:rsidP="00CB0A70" w:rsidRDefault="00CB0A70" w14:paraId="35DEA824" w14:textId="50CDF37B">
      <w:pPr>
        <w:pStyle w:val="Heading1"/>
      </w:pPr>
      <w:r>
        <w:t xml:space="preserve">Illuminating Engineering </w:t>
      </w:r>
      <w:r w:rsidRPr="00CB0A70">
        <w:t>Lesson 1</w:t>
      </w:r>
    </w:p>
    <w:p w:rsidR="00DB6510" w:rsidRDefault="00DB6510" w14:paraId="2C31D34B" w14:textId="77777777"/>
    <w:tbl>
      <w:tblPr>
        <w:tblStyle w:val="TableGrid"/>
        <w:tblW w:w="10460" w:type="dxa"/>
        <w:tblBorders>
          <w:top w:val="single" w:color="6D6E71" w:sz="4" w:space="0"/>
          <w:left w:val="single" w:color="6D6E71" w:sz="4" w:space="0"/>
          <w:bottom w:val="single" w:color="6D6E71" w:sz="4" w:space="0"/>
          <w:right w:val="single" w:color="6D6E71" w:sz="4" w:space="0"/>
          <w:insideH w:val="single" w:color="6D6E71" w:sz="4" w:space="0"/>
          <w:insideV w:val="single" w:color="6D6E71" w:sz="4" w:space="0"/>
        </w:tblBorders>
        <w:tblLook w:val="04A0" w:firstRow="1" w:lastRow="0" w:firstColumn="1" w:lastColumn="0" w:noHBand="0" w:noVBand="1"/>
      </w:tblPr>
      <w:tblGrid>
        <w:gridCol w:w="1425"/>
        <w:gridCol w:w="4034"/>
        <w:gridCol w:w="2820"/>
        <w:gridCol w:w="2181"/>
      </w:tblGrid>
      <w:tr w:rsidRPr="00DB6510" w:rsidR="00DB6510" w:rsidTr="26EB44E6" w14:paraId="500BAD43" w14:textId="77777777">
        <w:trPr>
          <w:trHeight w:val="2186"/>
        </w:trPr>
        <w:tc>
          <w:tcPr>
            <w:tcW w:w="10460" w:type="dxa"/>
            <w:gridSpan w:val="4"/>
            <w:tcBorders>
              <w:top w:val="nil"/>
              <w:left w:val="nil"/>
              <w:bottom w:val="nil"/>
              <w:right w:val="nil"/>
            </w:tcBorders>
            <w:tcMar/>
          </w:tcPr>
          <w:p w:rsidRPr="00DB6510" w:rsidR="00DB6510" w:rsidP="26EB44E6" w:rsidRDefault="00DB6510" w14:paraId="0F8BDE7A" w14:textId="02175F4B">
            <w:pPr>
              <w:rPr>
                <w:rFonts w:ascii="Calibri" w:hAnsi="Calibri" w:eastAsia="Times New Roman" w:cs="Calibri"/>
                <w:b w:val="1"/>
                <w:bCs w:val="1"/>
                <w:lang w:val="en-GB" w:eastAsia="en-GB"/>
              </w:rPr>
            </w:pPr>
            <w:r w:rsidRPr="26EB44E6" w:rsidR="00DB6510">
              <w:rPr>
                <w:rFonts w:ascii="Calibri" w:hAnsi="Calibri" w:eastAsia="Times New Roman" w:cs="Calibri"/>
                <w:b w:val="1"/>
                <w:bCs w:val="1"/>
                <w:lang w:val="en-GB" w:eastAsia="en-GB"/>
              </w:rPr>
              <w:t>L</w:t>
            </w:r>
            <w:r w:rsidRPr="26EB44E6" w:rsidR="007C5981">
              <w:rPr>
                <w:rFonts w:ascii="Calibri" w:hAnsi="Calibri" w:eastAsia="Times New Roman" w:cs="Calibri"/>
                <w:b w:val="1"/>
                <w:bCs w:val="1"/>
                <w:lang w:val="en-GB" w:eastAsia="en-GB"/>
              </w:rPr>
              <w:t>earning objective</w:t>
            </w:r>
            <w:r w:rsidRPr="26EB44E6" w:rsidR="00DB6510">
              <w:rPr>
                <w:rFonts w:ascii="Calibri" w:hAnsi="Calibri" w:eastAsia="Times New Roman" w:cs="Calibri"/>
                <w:b w:val="1"/>
                <w:bCs w:val="1"/>
                <w:lang w:val="en-GB" w:eastAsia="en-GB"/>
              </w:rPr>
              <w:t xml:space="preserve">: </w:t>
            </w:r>
            <w:r w:rsidRPr="26EB44E6" w:rsidR="00B62817">
              <w:rPr>
                <w:rFonts w:ascii="Calibri" w:hAnsi="Calibri" w:eastAsia="Times New Roman" w:cs="Calibri"/>
                <w:b w:val="1"/>
                <w:bCs w:val="1"/>
                <w:lang w:val="en-GB" w:eastAsia="en-GB"/>
              </w:rPr>
              <w:t xml:space="preserve">Understand </w:t>
            </w:r>
            <w:r w:rsidRPr="26EB44E6" w:rsidR="141447EF">
              <w:rPr>
                <w:rFonts w:ascii="Calibri" w:hAnsi="Calibri" w:eastAsia="Times New Roman" w:cs="Calibri"/>
                <w:b w:val="1"/>
                <w:bCs w:val="1"/>
                <w:lang w:val="en-GB" w:eastAsia="en-GB"/>
              </w:rPr>
              <w:t>how products are designed using the example of a lamp.</w:t>
            </w:r>
          </w:p>
          <w:p w:rsidRPr="00DB6510" w:rsidR="00DB6510" w:rsidP="00DB6510" w:rsidRDefault="00DB6510" w14:paraId="03E2AD7D" w14:textId="77777777">
            <w:pPr>
              <w:rPr>
                <w:rFonts w:ascii="Calibri" w:hAnsi="Calibri" w:eastAsia="Calibri"/>
                <w:b/>
                <w:lang w:val="en-GB"/>
              </w:rPr>
            </w:pPr>
          </w:p>
          <w:p w:rsidRPr="00DB6510" w:rsidR="00DB6510" w:rsidP="00DB6510" w:rsidRDefault="00DB6510" w14:paraId="2A264C9C" w14:textId="77777777">
            <w:pPr>
              <w:rPr>
                <w:rFonts w:ascii="Calibri" w:hAnsi="Calibri" w:eastAsia="Calibri"/>
                <w:b/>
                <w:lang w:val="en-GB"/>
              </w:rPr>
            </w:pPr>
            <w:r w:rsidRPr="00DB6510">
              <w:rPr>
                <w:rFonts w:ascii="Calibri" w:hAnsi="Calibri" w:eastAsia="Calibri"/>
                <w:b/>
                <w:lang w:val="en-GB"/>
              </w:rPr>
              <w:t>Success criteria:</w:t>
            </w:r>
          </w:p>
          <w:p w:rsidR="00EB10A6" w:rsidP="00135A75" w:rsidRDefault="00D76BCB" w14:paraId="0C504759" w14:textId="0910AC37">
            <w:pPr>
              <w:numPr>
                <w:ilvl w:val="0"/>
                <w:numId w:val="1"/>
              </w:numPr>
              <w:ind w:left="540"/>
              <w:textAlignment w:val="center"/>
              <w:rPr>
                <w:rFonts w:ascii="Calibri" w:hAnsi="Calibri" w:eastAsia="Calibri"/>
                <w:lang w:val="en-GB"/>
              </w:rPr>
            </w:pPr>
            <w:r w:rsidRPr="77445882">
              <w:rPr>
                <w:rFonts w:ascii="Calibri" w:hAnsi="Calibri" w:eastAsia="Calibri"/>
                <w:lang w:val="en-GB"/>
              </w:rPr>
              <w:t xml:space="preserve">I </w:t>
            </w:r>
            <w:r w:rsidRPr="77445882" w:rsidR="00135A75">
              <w:rPr>
                <w:rFonts w:ascii="Calibri" w:hAnsi="Calibri" w:eastAsia="Calibri"/>
                <w:lang w:val="en-GB"/>
              </w:rPr>
              <w:t xml:space="preserve">can </w:t>
            </w:r>
            <w:r w:rsidRPr="77445882" w:rsidR="00B62817">
              <w:rPr>
                <w:rFonts w:ascii="Calibri" w:hAnsi="Calibri" w:eastAsia="Calibri"/>
                <w:lang w:val="en-GB"/>
              </w:rPr>
              <w:t xml:space="preserve">identify </w:t>
            </w:r>
            <w:r w:rsidRPr="77445882" w:rsidR="00250C54">
              <w:rPr>
                <w:rFonts w:ascii="Calibri" w:hAnsi="Calibri" w:eastAsia="Calibri"/>
                <w:lang w:val="en-GB"/>
              </w:rPr>
              <w:t>the</w:t>
            </w:r>
            <w:r w:rsidRPr="77445882" w:rsidR="00EB10A6">
              <w:rPr>
                <w:rFonts w:ascii="Calibri" w:hAnsi="Calibri" w:eastAsia="Calibri"/>
                <w:lang w:val="en-GB"/>
              </w:rPr>
              <w:t xml:space="preserve"> </w:t>
            </w:r>
            <w:r w:rsidRPr="77445882" w:rsidR="00824D30">
              <w:rPr>
                <w:rFonts w:ascii="Calibri" w:hAnsi="Calibri" w:eastAsia="Calibri"/>
                <w:lang w:val="en-GB"/>
              </w:rPr>
              <w:t>different parts of a lamp</w:t>
            </w:r>
          </w:p>
          <w:p w:rsidR="00824D30" w:rsidP="00135A75" w:rsidRDefault="00824D30" w14:paraId="352B6A9C" w14:textId="51B26450">
            <w:pPr>
              <w:numPr>
                <w:ilvl w:val="0"/>
                <w:numId w:val="1"/>
              </w:numPr>
              <w:ind w:left="540"/>
              <w:textAlignment w:val="center"/>
              <w:rPr>
                <w:rFonts w:ascii="Calibri" w:hAnsi="Calibri" w:eastAsia="Calibri"/>
                <w:lang w:val="en-GB"/>
              </w:rPr>
            </w:pPr>
            <w:r>
              <w:rPr>
                <w:rFonts w:ascii="Calibri" w:hAnsi="Calibri" w:eastAsia="Calibri"/>
                <w:lang w:val="en-GB"/>
              </w:rPr>
              <w:t>I can describe how the lamp works</w:t>
            </w:r>
          </w:p>
          <w:p w:rsidR="00824D30" w:rsidP="00135A75" w:rsidRDefault="00824D30" w14:paraId="62C86FED" w14:textId="29D68803">
            <w:pPr>
              <w:numPr>
                <w:ilvl w:val="0"/>
                <w:numId w:val="1"/>
              </w:numPr>
              <w:ind w:left="540"/>
              <w:textAlignment w:val="center"/>
              <w:rPr>
                <w:rFonts w:ascii="Calibri" w:hAnsi="Calibri" w:eastAsia="Calibri"/>
                <w:lang w:val="en-GB"/>
              </w:rPr>
            </w:pPr>
            <w:r w:rsidRPr="77445882">
              <w:rPr>
                <w:rFonts w:ascii="Calibri" w:hAnsi="Calibri" w:eastAsia="Calibri"/>
                <w:lang w:val="en-GB"/>
              </w:rPr>
              <w:t xml:space="preserve">I </w:t>
            </w:r>
            <w:r w:rsidRPr="77445882" w:rsidR="6AA42837">
              <w:rPr>
                <w:rFonts w:ascii="Calibri" w:hAnsi="Calibri" w:eastAsia="Calibri"/>
                <w:lang w:val="en-GB"/>
              </w:rPr>
              <w:t>understand</w:t>
            </w:r>
            <w:r w:rsidRPr="77445882">
              <w:rPr>
                <w:rFonts w:ascii="Calibri" w:hAnsi="Calibri" w:eastAsia="Calibri"/>
                <w:lang w:val="en-GB"/>
              </w:rPr>
              <w:t xml:space="preserve"> that people may choose a lamp because of specific features</w:t>
            </w:r>
          </w:p>
          <w:p w:rsidRPr="00D53C46" w:rsidR="00D53C46" w:rsidP="00D53C46" w:rsidRDefault="00824D30" w14:paraId="4815CB6B" w14:textId="0D9A017A">
            <w:pPr>
              <w:numPr>
                <w:ilvl w:val="0"/>
                <w:numId w:val="1"/>
              </w:numPr>
              <w:ind w:left="540"/>
              <w:textAlignment w:val="center"/>
              <w:rPr>
                <w:rFonts w:ascii="Calibri" w:hAnsi="Calibri" w:eastAsia="Calibri"/>
                <w:lang w:val="en-GB"/>
              </w:rPr>
            </w:pPr>
            <w:r>
              <w:rPr>
                <w:rFonts w:ascii="Calibri" w:hAnsi="Calibri" w:eastAsia="Calibri"/>
                <w:lang w:val="en-GB"/>
              </w:rPr>
              <w:t>I understand that different materials can be used in a lamp</w:t>
            </w:r>
          </w:p>
          <w:p w:rsidR="4007D519" w:rsidP="2F199C5B" w:rsidRDefault="4007D519" w14:paraId="20E904F1" w14:textId="0AE045FD">
            <w:pPr>
              <w:numPr>
                <w:ilvl w:val="0"/>
                <w:numId w:val="1"/>
              </w:numPr>
              <w:ind w:left="540"/>
              <w:rPr>
                <w:lang w:val="en-GB"/>
              </w:rPr>
            </w:pPr>
            <w:r w:rsidRPr="2F199C5B" w:rsidR="4007D519">
              <w:rPr>
                <w:rFonts w:ascii="Calibri" w:hAnsi="Calibri" w:eastAsia="Calibri"/>
                <w:lang w:val="en-GB"/>
              </w:rPr>
              <w:t xml:space="preserve">I </w:t>
            </w:r>
            <w:r w:rsidRPr="2F199C5B" w:rsidR="765E29D5">
              <w:rPr>
                <w:rFonts w:ascii="Calibri" w:hAnsi="Calibri" w:eastAsia="Calibri"/>
                <w:lang w:val="en-GB"/>
              </w:rPr>
              <w:t>understand the design process for a lamp</w:t>
            </w:r>
          </w:p>
          <w:p w:rsidRPr="00824D30" w:rsidR="00824D30" w:rsidP="00824D30" w:rsidRDefault="00824D30" w14:paraId="47F65445" w14:textId="04794422">
            <w:pPr>
              <w:ind w:left="180"/>
              <w:textAlignment w:val="center"/>
              <w:rPr>
                <w:rFonts w:ascii="Calibri" w:hAnsi="Calibri" w:eastAsia="Calibri"/>
                <w:lang w:val="en-GB"/>
              </w:rPr>
            </w:pPr>
          </w:p>
        </w:tc>
      </w:tr>
      <w:tr w:rsidRPr="00DB6510" w:rsidR="00DB6510" w:rsidTr="26EB44E6" w14:paraId="32523DE0" w14:textId="77777777">
        <w:trPr>
          <w:trHeight w:val="1404"/>
        </w:trPr>
        <w:tc>
          <w:tcPr>
            <w:tcW w:w="5459" w:type="dxa"/>
            <w:gridSpan w:val="2"/>
            <w:tcBorders>
              <w:top w:val="nil"/>
              <w:left w:val="nil"/>
              <w:bottom w:val="single" w:color="6D6E71" w:sz="4" w:space="0"/>
              <w:right w:val="nil"/>
            </w:tcBorders>
            <w:tcMar/>
          </w:tcPr>
          <w:p w:rsidRPr="00DB6510" w:rsidR="00DB6510" w:rsidP="007A50C0" w:rsidRDefault="00DB6510" w14:paraId="6B02C724" w14:textId="12ADB851">
            <w:pPr>
              <w:pStyle w:val="Heading2"/>
              <w:outlineLvl w:val="1"/>
              <w:rPr>
                <w:lang w:val="en-GB" w:eastAsia="en-GB"/>
              </w:rPr>
            </w:pPr>
            <w:r w:rsidRPr="1F277D33">
              <w:rPr>
                <w:lang w:val="en-GB" w:eastAsia="en-GB"/>
              </w:rPr>
              <w:t>Resources from WMG</w:t>
            </w:r>
          </w:p>
          <w:p w:rsidR="26EB44E6" w:rsidP="26EB44E6" w:rsidRDefault="26EB44E6" w14:paraId="0C8778D2" w14:textId="4952C8E8">
            <w:pPr>
              <w:pStyle w:val="Normal"/>
              <w:rPr>
                <w:rFonts w:ascii="Times New Roman" w:hAnsi="Times New Roman" w:eastAsia="PMingLiU" w:cs="Times New Roman"/>
                <w:sz w:val="22"/>
                <w:szCs w:val="22"/>
                <w:lang w:val="en-GB" w:eastAsia="en-GB"/>
              </w:rPr>
            </w:pPr>
          </w:p>
          <w:p w:rsidR="007A50C0" w:rsidP="26EB44E6" w:rsidRDefault="00DB6510" w14:paraId="5FF53D05" w14:textId="6DB1D0AD">
            <w:pPr>
              <w:rPr>
                <w:rFonts w:ascii="Calibri" w:hAnsi="Calibri" w:eastAsia="Times New Roman" w:cs="Calibri"/>
                <w:b w:val="1"/>
                <w:bCs w:val="1"/>
                <w:lang w:val="en-GB" w:eastAsia="en-GB"/>
              </w:rPr>
            </w:pPr>
            <w:r w:rsidRPr="26EB44E6" w:rsidR="00DB6510">
              <w:rPr>
                <w:rFonts w:ascii="Calibri" w:hAnsi="Calibri" w:eastAsia="Times New Roman" w:cs="Calibri"/>
                <w:b w:val="1"/>
                <w:bCs w:val="1"/>
                <w:lang w:val="en-GB" w:eastAsia="en-GB"/>
              </w:rPr>
              <w:t xml:space="preserve">Online </w:t>
            </w:r>
            <w:r w:rsidRPr="26EB44E6" w:rsidR="007A50C0">
              <w:rPr>
                <w:rFonts w:ascii="Calibri" w:hAnsi="Calibri" w:eastAsia="Times New Roman" w:cs="Calibri"/>
                <w:b w:val="1"/>
                <w:bCs w:val="1"/>
                <w:lang w:val="en-GB" w:eastAsia="en-GB"/>
              </w:rPr>
              <w:t>resource</w:t>
            </w:r>
            <w:r w:rsidRPr="26EB44E6" w:rsidR="06E52613">
              <w:rPr>
                <w:rFonts w:ascii="Calibri" w:hAnsi="Calibri" w:eastAsia="Times New Roman" w:cs="Calibri"/>
                <w:b w:val="1"/>
                <w:bCs w:val="1"/>
                <w:lang w:val="en-GB" w:eastAsia="en-GB"/>
              </w:rPr>
              <w:t>s</w:t>
            </w:r>
          </w:p>
          <w:p w:rsidRPr="003B2A48" w:rsidR="00A82D34" w:rsidP="00DB6510" w:rsidRDefault="0058746D" w14:paraId="350868E4" w14:textId="30CA70FE">
            <w:r w:rsidRPr="70E62C02" w:rsidR="4AF711CF">
              <w:rPr>
                <w:rFonts w:ascii="Calibri" w:hAnsi="Calibri" w:eastAsia="Times New Roman" w:cs="Calibri"/>
                <w:lang w:val="en-GB" w:eastAsia="en-GB"/>
              </w:rPr>
              <w:t xml:space="preserve">Copies of all the </w:t>
            </w:r>
            <w:r w:rsidRPr="70E62C02" w:rsidR="0058746D">
              <w:rPr>
                <w:rFonts w:ascii="Calibri" w:hAnsi="Calibri" w:eastAsia="Times New Roman" w:cs="Calibri"/>
                <w:lang w:val="en-GB" w:eastAsia="en-GB"/>
              </w:rPr>
              <w:t>online resources</w:t>
            </w:r>
            <w:r w:rsidRPr="70E62C02" w:rsidR="70C46AD9">
              <w:rPr>
                <w:rFonts w:ascii="Calibri" w:hAnsi="Calibri" w:eastAsia="Times New Roman" w:cs="Calibri"/>
                <w:lang w:val="en-GB" w:eastAsia="en-GB"/>
              </w:rPr>
              <w:t xml:space="preserve"> (videos, presentations, worksheets, etc)</w:t>
            </w:r>
            <w:r w:rsidRPr="70E62C02" w:rsidR="0058746D">
              <w:rPr>
                <w:rFonts w:ascii="Calibri" w:hAnsi="Calibri" w:eastAsia="Times New Roman" w:cs="Calibri"/>
                <w:lang w:val="en-GB" w:eastAsia="en-GB"/>
              </w:rPr>
              <w:t xml:space="preserve"> can be found </w:t>
            </w:r>
            <w:r w:rsidR="00D81E2B">
              <w:rPr/>
              <w:t>here</w:t>
            </w:r>
            <w:r w:rsidR="7FDB41EA">
              <w:rPr/>
              <w:t xml:space="preserve">: </w:t>
            </w:r>
            <w:hyperlink r:id="R4ed1ca7702014cb2">
              <w:r w:rsidRPr="70E62C02" w:rsidR="7FDB41EA">
                <w:rPr>
                  <w:rStyle w:val="Hyperlink"/>
                </w:rPr>
                <w:t>www.warwick.ac.uk/illuminatingengineering</w:t>
              </w:r>
            </w:hyperlink>
          </w:p>
          <w:p w:rsidRPr="00DB6510" w:rsidR="00DB6510" w:rsidP="00DB6510" w:rsidRDefault="00DB6510" w14:paraId="421B8DA6" w14:textId="77777777">
            <w:pPr>
              <w:rPr>
                <w:rFonts w:ascii="Calibri" w:hAnsi="Calibri" w:eastAsia="Times New Roman" w:cs="Calibri"/>
                <w:lang w:val="en-GB" w:eastAsia="en-GB"/>
              </w:rPr>
            </w:pPr>
          </w:p>
          <w:p w:rsidRPr="00DB6510" w:rsidR="00DB6510" w:rsidP="00DB6510" w:rsidRDefault="00DB6510" w14:paraId="3615FDDC" w14:textId="77777777">
            <w:pPr>
              <w:rPr>
                <w:rFonts w:ascii="Calibri" w:hAnsi="Calibri" w:eastAsia="Times New Roman" w:cs="Calibri"/>
                <w:lang w:val="en-GB" w:eastAsia="en-GB"/>
              </w:rPr>
            </w:pPr>
          </w:p>
        </w:tc>
        <w:tc>
          <w:tcPr>
            <w:tcW w:w="5001" w:type="dxa"/>
            <w:gridSpan w:val="2"/>
            <w:tcBorders>
              <w:top w:val="nil"/>
              <w:left w:val="nil"/>
              <w:bottom w:val="single" w:color="6D6E71" w:sz="4" w:space="0"/>
              <w:right w:val="nil"/>
            </w:tcBorders>
            <w:tcMar/>
          </w:tcPr>
          <w:p w:rsidRPr="00DB6510" w:rsidR="00DB6510" w:rsidP="007A50C0" w:rsidRDefault="00DB6510" w14:paraId="04B8B1A0" w14:textId="2346C7DA">
            <w:pPr>
              <w:pStyle w:val="Heading2"/>
              <w:outlineLvl w:val="1"/>
              <w:rPr>
                <w:lang w:val="en-GB" w:eastAsia="en-GB"/>
              </w:rPr>
            </w:pPr>
            <w:r w:rsidRPr="00DB6510">
              <w:rPr>
                <w:lang w:val="en-GB" w:eastAsia="en-GB"/>
              </w:rPr>
              <w:t>Resources the school needs to provide</w:t>
            </w:r>
            <w:r w:rsidRPr="08B35183" w:rsidR="00DE67AF">
              <w:rPr>
                <w:lang w:val="en-GB" w:eastAsia="en-GB"/>
              </w:rPr>
              <w:t>.</w:t>
            </w:r>
          </w:p>
          <w:p w:rsidR="00CB0A70" w:rsidP="00CB0A70" w:rsidRDefault="00CB0A70" w14:paraId="497BE465" w14:textId="77777777">
            <w:pPr>
              <w:rPr>
                <w:rFonts w:ascii="Calibri" w:hAnsi="Calibri" w:eastAsia="Times New Roman" w:cs="Calibri"/>
                <w:lang w:val="en-GB" w:eastAsia="en-GB"/>
              </w:rPr>
            </w:pPr>
          </w:p>
          <w:p w:rsidRPr="007A50C0" w:rsidR="00B027C6" w:rsidP="26EB44E6" w:rsidRDefault="00B027C6" w14:paraId="4C9BE429" w14:textId="0405305E">
            <w:pPr>
              <w:rPr>
                <w:rFonts w:ascii="Calibri" w:hAnsi="Calibri" w:eastAsia="Times New Roman" w:cs="Calibri"/>
                <w:lang w:val="en-GB" w:eastAsia="en-GB"/>
              </w:rPr>
            </w:pPr>
            <w:r w:rsidRPr="26EB44E6" w:rsidR="00B027C6">
              <w:rPr>
                <w:rFonts w:ascii="Calibri" w:hAnsi="Calibri" w:eastAsia="Times New Roman" w:cs="Calibri"/>
                <w:lang w:val="en-GB" w:eastAsia="en-GB"/>
              </w:rPr>
              <w:t>Print out copies of the worksheet and design sheets</w:t>
            </w:r>
            <w:r w:rsidRPr="26EB44E6" w:rsidR="4AE96911">
              <w:rPr>
                <w:rFonts w:ascii="Calibri" w:hAnsi="Calibri" w:eastAsia="Times New Roman" w:cs="Calibri"/>
                <w:lang w:val="en-GB" w:eastAsia="en-GB"/>
              </w:rPr>
              <w:t xml:space="preserve"> for children to work as individuals or in pairs</w:t>
            </w:r>
            <w:r w:rsidRPr="26EB44E6" w:rsidR="00B027C6">
              <w:rPr>
                <w:rFonts w:ascii="Calibri" w:hAnsi="Calibri" w:eastAsia="Times New Roman" w:cs="Calibri"/>
                <w:lang w:val="en-GB" w:eastAsia="en-GB"/>
              </w:rPr>
              <w:t>.</w:t>
            </w:r>
          </w:p>
          <w:p w:rsidRPr="007A50C0" w:rsidR="00B027C6" w:rsidP="26EB44E6" w:rsidRDefault="00B027C6" w14:paraId="1DEAA7C2" w14:textId="7F67ECFC">
            <w:pPr>
              <w:pStyle w:val="Normal"/>
              <w:rPr>
                <w:rFonts w:ascii="Times New Roman" w:hAnsi="Times New Roman" w:eastAsia="PMingLiU" w:cs="Times New Roman"/>
                <w:sz w:val="22"/>
                <w:szCs w:val="22"/>
                <w:lang w:val="en-GB" w:eastAsia="en-GB"/>
              </w:rPr>
            </w:pPr>
            <w:r w:rsidRPr="26EB44E6" w:rsidR="5C27D1DE">
              <w:rPr>
                <w:rFonts w:ascii="Calibri" w:hAnsi="Calibri" w:eastAsia="Times New Roman" w:cs="Calibri"/>
                <w:sz w:val="22"/>
                <w:szCs w:val="22"/>
                <w:lang w:val="en-GB" w:eastAsia="en-GB"/>
              </w:rPr>
              <w:t>Paper for children to draw their designs</w:t>
            </w:r>
          </w:p>
          <w:p w:rsidRPr="007A50C0" w:rsidR="00B027C6" w:rsidP="26EB44E6" w:rsidRDefault="00B027C6" w14:paraId="15C143C9" w14:textId="25B4E3A4">
            <w:pPr>
              <w:pStyle w:val="Normal"/>
              <w:rPr>
                <w:rFonts w:ascii="Times New Roman" w:hAnsi="Times New Roman" w:eastAsia="PMingLiU" w:cs="Times New Roman"/>
                <w:sz w:val="22"/>
                <w:szCs w:val="22"/>
                <w:lang w:val="en-GB" w:eastAsia="en-GB"/>
              </w:rPr>
            </w:pPr>
          </w:p>
        </w:tc>
      </w:tr>
      <w:tr w:rsidRPr="00DB6510" w:rsidR="00DB6510" w:rsidTr="26EB44E6" w14:paraId="265F1CC0" w14:textId="77777777">
        <w:trPr>
          <w:trHeight w:val="268"/>
        </w:trPr>
        <w:tc>
          <w:tcPr>
            <w:tcW w:w="1425" w:type="dxa"/>
            <w:tcBorders>
              <w:top w:val="single" w:color="6D6E71" w:sz="4" w:space="0"/>
            </w:tcBorders>
            <w:tcMar/>
          </w:tcPr>
          <w:p w:rsidRPr="00DB6510" w:rsidR="00DB6510" w:rsidP="54AD0792" w:rsidRDefault="24F3CCC1" w14:paraId="181C9BA2" w14:textId="2810FF6E">
            <w:pPr>
              <w:jc w:val="center"/>
              <w:rPr>
                <w:rFonts w:ascii="Calibri" w:hAnsi="Calibri" w:eastAsia="Calibri"/>
                <w:b/>
                <w:bCs/>
                <w:lang w:val="en-GB"/>
              </w:rPr>
            </w:pPr>
            <w:r w:rsidRPr="54AD0792">
              <w:rPr>
                <w:rFonts w:ascii="Calibri" w:hAnsi="Calibri" w:eastAsia="Calibri"/>
                <w:b/>
                <w:bCs/>
                <w:lang w:val="en-GB"/>
              </w:rPr>
              <w:t xml:space="preserve">Suggested </w:t>
            </w:r>
            <w:r w:rsidRPr="54AD0792" w:rsidR="00DB6510">
              <w:rPr>
                <w:rFonts w:ascii="Calibri" w:hAnsi="Calibri" w:eastAsia="Calibri"/>
                <w:b/>
                <w:bCs/>
                <w:lang w:val="en-GB"/>
              </w:rPr>
              <w:t>Time</w:t>
            </w:r>
            <w:r>
              <w:br/>
            </w:r>
            <w:r w:rsidRPr="2FE47109" w:rsidR="4688BD12">
              <w:rPr>
                <w:rFonts w:ascii="Calibri" w:hAnsi="Calibri" w:eastAsia="Calibri"/>
                <w:b/>
                <w:bCs/>
                <w:lang w:val="en-GB"/>
              </w:rPr>
              <w:t>(flexible)</w:t>
            </w:r>
          </w:p>
        </w:tc>
        <w:tc>
          <w:tcPr>
            <w:tcW w:w="6854" w:type="dxa"/>
            <w:gridSpan w:val="2"/>
            <w:tcBorders>
              <w:top w:val="single" w:color="6D6E71" w:sz="4" w:space="0"/>
            </w:tcBorders>
            <w:tcMar/>
          </w:tcPr>
          <w:p w:rsidRPr="00DB6510" w:rsidR="00DB6510" w:rsidP="00DB6510" w:rsidRDefault="00DB6510" w14:paraId="1C8B66DA" w14:textId="77777777">
            <w:pPr>
              <w:jc w:val="center"/>
              <w:rPr>
                <w:rFonts w:ascii="Calibri" w:hAnsi="Calibri" w:eastAsia="Calibri"/>
                <w:b/>
                <w:lang w:val="en-GB"/>
              </w:rPr>
            </w:pPr>
            <w:r w:rsidRPr="00DB6510">
              <w:rPr>
                <w:rFonts w:ascii="Calibri" w:hAnsi="Calibri" w:eastAsia="Calibri"/>
                <w:b/>
                <w:lang w:val="en-GB"/>
              </w:rPr>
              <w:t>Input/activity</w:t>
            </w:r>
          </w:p>
        </w:tc>
        <w:tc>
          <w:tcPr>
            <w:tcW w:w="2181" w:type="dxa"/>
            <w:tcBorders>
              <w:top w:val="single" w:color="6D6E71" w:sz="4" w:space="0"/>
            </w:tcBorders>
            <w:tcMar/>
          </w:tcPr>
          <w:p w:rsidRPr="00DB6510" w:rsidR="00DB6510" w:rsidP="00DB6510" w:rsidRDefault="00DB6510" w14:paraId="2AF57A3C" w14:textId="77777777">
            <w:pPr>
              <w:jc w:val="center"/>
              <w:rPr>
                <w:rFonts w:ascii="Calibri" w:hAnsi="Calibri" w:eastAsia="Calibri"/>
                <w:b/>
                <w:lang w:val="en-GB"/>
              </w:rPr>
            </w:pPr>
            <w:r w:rsidRPr="00DB6510">
              <w:rPr>
                <w:rFonts w:ascii="Calibri" w:hAnsi="Calibri" w:eastAsia="Calibri"/>
                <w:b/>
                <w:lang w:val="en-GB"/>
              </w:rPr>
              <w:t>Resources</w:t>
            </w:r>
          </w:p>
        </w:tc>
      </w:tr>
      <w:tr w:rsidRPr="00DB6510" w:rsidR="00DB6510" w:rsidTr="26EB44E6" w14:paraId="59A1BE66" w14:textId="77777777">
        <w:trPr>
          <w:trHeight w:val="274"/>
        </w:trPr>
        <w:tc>
          <w:tcPr>
            <w:tcW w:w="1425" w:type="dxa"/>
            <w:tcMar/>
          </w:tcPr>
          <w:p w:rsidR="007A50C0" w:rsidP="00DD7660" w:rsidRDefault="007A50C0" w14:paraId="58590E8A" w14:textId="77777777">
            <w:pPr>
              <w:jc w:val="center"/>
              <w:rPr>
                <w:rFonts w:ascii="Calibri" w:hAnsi="Calibri" w:eastAsia="Calibri"/>
                <w:lang w:val="en-GB"/>
              </w:rPr>
            </w:pPr>
          </w:p>
          <w:p w:rsidRPr="00DB6510" w:rsidR="007A50C0" w:rsidP="00DD7660" w:rsidRDefault="2DEFC0CF" w14:paraId="29DEBA22" w14:textId="3CB0DA02">
            <w:pPr>
              <w:jc w:val="center"/>
              <w:rPr>
                <w:rFonts w:ascii="Calibri" w:hAnsi="Calibri" w:eastAsia="Calibri"/>
                <w:lang w:val="en-GB"/>
              </w:rPr>
            </w:pPr>
            <w:r w:rsidRPr="2FE47109">
              <w:rPr>
                <w:rFonts w:ascii="Calibri" w:hAnsi="Calibri" w:eastAsia="Calibri"/>
                <w:lang w:val="en-GB"/>
              </w:rPr>
              <w:t>20 mi</w:t>
            </w:r>
            <w:r w:rsidRPr="2FE47109" w:rsidR="1447A39A">
              <w:rPr>
                <w:rFonts w:ascii="Calibri" w:hAnsi="Calibri" w:eastAsia="Calibri"/>
                <w:lang w:val="en-GB"/>
              </w:rPr>
              <w:t>ns</w:t>
            </w:r>
          </w:p>
        </w:tc>
        <w:tc>
          <w:tcPr>
            <w:tcW w:w="6854" w:type="dxa"/>
            <w:gridSpan w:val="2"/>
            <w:tcMar/>
          </w:tcPr>
          <w:p w:rsidR="003B3F5D" w:rsidP="003B3F5D" w:rsidRDefault="003B3F5D" w14:paraId="2BE86A47" w14:textId="4C8D14CE">
            <w:pPr>
              <w:pStyle w:val="Heading2"/>
              <w:outlineLvl w:val="1"/>
              <w:rPr>
                <w:lang w:val="en-GB"/>
              </w:rPr>
            </w:pPr>
            <w:r>
              <w:rPr>
                <w:lang w:val="en-GB"/>
              </w:rPr>
              <w:t>Introduction</w:t>
            </w:r>
            <w:r w:rsidR="00D81E2B">
              <w:rPr>
                <w:lang w:val="en-GB"/>
              </w:rPr>
              <w:t xml:space="preserve"> to task</w:t>
            </w:r>
            <w:r w:rsidR="009B33F5">
              <w:rPr>
                <w:lang w:val="en-GB"/>
              </w:rPr>
              <w:t xml:space="preserve"> – Product Design</w:t>
            </w:r>
          </w:p>
          <w:p w:rsidR="007A50C0" w:rsidP="007A50C0" w:rsidRDefault="003B3F5D" w14:paraId="2E82FA75" w14:textId="2BF43F96">
            <w:pPr>
              <w:pStyle w:val="NoSpacing"/>
            </w:pPr>
            <w:r>
              <w:t>Introduce the session</w:t>
            </w:r>
            <w:r w:rsidR="00D81E2B">
              <w:t xml:space="preserve"> – how does a light work.</w:t>
            </w:r>
          </w:p>
          <w:p w:rsidR="003B3F5D" w:rsidP="00F13655" w:rsidRDefault="00D81E2B" w14:paraId="0797D3CD" w14:textId="7278747A">
            <w:pPr>
              <w:pStyle w:val="NoSpacing"/>
            </w:pPr>
            <w:r>
              <w:t>S</w:t>
            </w:r>
            <w:r w:rsidR="7D70E04B">
              <w:t xml:space="preserve">how </w:t>
            </w:r>
            <w:proofErr w:type="spellStart"/>
            <w:r w:rsidR="7D70E04B">
              <w:t>powerpoint</w:t>
            </w:r>
            <w:proofErr w:type="spellEnd"/>
            <w:r w:rsidR="7D70E04B">
              <w:t xml:space="preserve"> o</w:t>
            </w:r>
            <w:r>
              <w:t>f several different types of light. (dimmable, colour</w:t>
            </w:r>
            <w:r w:rsidR="00420B21">
              <w:t xml:space="preserve"> effects, touch lamps, clip lamps</w:t>
            </w:r>
            <w:r>
              <w:t>)</w:t>
            </w:r>
          </w:p>
          <w:p w:rsidR="00531F16" w:rsidP="00F13655" w:rsidRDefault="00531F16" w14:paraId="19B17C4C" w14:textId="77777777">
            <w:pPr>
              <w:pStyle w:val="NoSpacing"/>
            </w:pPr>
            <w:r>
              <w:t>At each picture of a lamp ask</w:t>
            </w:r>
          </w:p>
          <w:p w:rsidR="00531F16" w:rsidP="00531F16" w:rsidRDefault="00531F16" w14:paraId="37321E65" w14:textId="77777777">
            <w:pPr>
              <w:pStyle w:val="NoSpacing"/>
              <w:numPr>
                <w:ilvl w:val="0"/>
                <w:numId w:val="6"/>
              </w:numPr>
            </w:pPr>
            <w:r>
              <w:t>Who would be the user?</w:t>
            </w:r>
          </w:p>
          <w:p w:rsidRPr="003B3F5D" w:rsidR="00531F16" w:rsidP="00531F16" w:rsidRDefault="00531F16" w14:paraId="47417E3C" w14:textId="58FBF9A3">
            <w:pPr>
              <w:pStyle w:val="NoSpacing"/>
              <w:numPr>
                <w:ilvl w:val="0"/>
                <w:numId w:val="6"/>
              </w:numPr>
            </w:pPr>
            <w:r>
              <w:t>What materials is it made of? (metal, plastic, fabric, etc)</w:t>
            </w:r>
          </w:p>
        </w:tc>
        <w:tc>
          <w:tcPr>
            <w:tcW w:w="2181" w:type="dxa"/>
            <w:tcMar/>
          </w:tcPr>
          <w:p w:rsidR="63506BE2" w:rsidP="4DED3B95" w:rsidRDefault="4BC192CA" w14:paraId="75686ACD" w14:textId="300A0308">
            <w:pPr>
              <w:rPr>
                <w:rFonts w:ascii="Calibri" w:hAnsi="Calibri" w:eastAsia="Calibri"/>
                <w:lang w:val="en-GB"/>
              </w:rPr>
            </w:pPr>
            <w:r w:rsidRPr="08B35183">
              <w:rPr>
                <w:rFonts w:ascii="Calibri" w:hAnsi="Calibri" w:eastAsia="Calibri"/>
                <w:lang w:val="en-GB"/>
              </w:rPr>
              <w:t xml:space="preserve">A) </w:t>
            </w:r>
            <w:r w:rsidRPr="4DED3B95" w:rsidR="63506BE2">
              <w:rPr>
                <w:rFonts w:ascii="Calibri" w:hAnsi="Calibri" w:eastAsia="Calibri"/>
                <w:lang w:val="en-GB"/>
              </w:rPr>
              <w:t>Video Part 1</w:t>
            </w:r>
          </w:p>
          <w:p w:rsidRPr="00D53C46" w:rsidR="00D53C46" w:rsidP="00D53C46" w:rsidRDefault="75500F9C" w14:paraId="3694A6DA" w14:textId="0C822D45">
            <w:pPr>
              <w:rPr>
                <w:rFonts w:ascii="Calibri" w:hAnsi="Calibri" w:eastAsia="Calibri"/>
                <w:lang w:val="en-GB"/>
              </w:rPr>
            </w:pPr>
            <w:r w:rsidRPr="08B35183">
              <w:rPr>
                <w:rFonts w:ascii="Calibri" w:hAnsi="Calibri" w:eastAsia="Calibri"/>
                <w:lang w:val="en-GB"/>
              </w:rPr>
              <w:t xml:space="preserve">B) </w:t>
            </w:r>
            <w:r w:rsidR="007A50C0">
              <w:rPr>
                <w:rFonts w:ascii="Calibri" w:hAnsi="Calibri" w:eastAsia="Calibri"/>
                <w:lang w:val="en-GB"/>
              </w:rPr>
              <w:t>Presentation</w:t>
            </w:r>
          </w:p>
          <w:p w:rsidRPr="00DB6510" w:rsidR="00DB6510" w:rsidP="00DB6510" w:rsidRDefault="00DB6510" w14:paraId="7FD1D7FA" w14:textId="77777777">
            <w:pPr>
              <w:rPr>
                <w:rFonts w:ascii="Calibri" w:hAnsi="Calibri" w:eastAsia="Calibri"/>
                <w:lang w:val="en-GB"/>
              </w:rPr>
            </w:pPr>
          </w:p>
          <w:p w:rsidRPr="00DB6510" w:rsidR="00DB6510" w:rsidP="00DB6510" w:rsidRDefault="00DB6510" w14:paraId="293F30BA" w14:textId="77777777">
            <w:pPr>
              <w:rPr>
                <w:rFonts w:ascii="Calibri" w:hAnsi="Calibri" w:eastAsia="Calibri"/>
                <w:lang w:val="en-GB"/>
              </w:rPr>
            </w:pPr>
          </w:p>
          <w:p w:rsidRPr="00DB6510" w:rsidR="00DB6510" w:rsidP="00DB6510" w:rsidRDefault="00DB6510" w14:paraId="783D1028" w14:textId="77777777">
            <w:pPr>
              <w:rPr>
                <w:rFonts w:ascii="Calibri" w:hAnsi="Calibri" w:eastAsia="Calibri"/>
                <w:lang w:val="en-GB"/>
              </w:rPr>
            </w:pPr>
          </w:p>
        </w:tc>
      </w:tr>
      <w:tr w:rsidRPr="00DB6510" w:rsidR="00DB6510" w:rsidTr="26EB44E6" w14:paraId="69E50416" w14:textId="77777777">
        <w:trPr>
          <w:trHeight w:val="268"/>
        </w:trPr>
        <w:tc>
          <w:tcPr>
            <w:tcW w:w="1425" w:type="dxa"/>
            <w:tcMar/>
          </w:tcPr>
          <w:p w:rsidRPr="00DB6510" w:rsidR="007A50C0" w:rsidP="007A50C0" w:rsidRDefault="1300B137" w14:paraId="2D12303D" w14:textId="4BC2374C">
            <w:pPr>
              <w:jc w:val="center"/>
              <w:rPr>
                <w:rFonts w:ascii="Calibri" w:hAnsi="Calibri" w:eastAsia="Calibri"/>
                <w:lang w:val="en-GB"/>
              </w:rPr>
            </w:pPr>
            <w:r w:rsidRPr="2FE47109">
              <w:rPr>
                <w:rFonts w:ascii="Calibri" w:hAnsi="Calibri" w:eastAsia="Calibri"/>
                <w:lang w:val="en-GB"/>
              </w:rPr>
              <w:t>10 mi</w:t>
            </w:r>
            <w:r w:rsidRPr="2FE47109" w:rsidR="79E14BAA">
              <w:rPr>
                <w:rFonts w:ascii="Calibri" w:hAnsi="Calibri" w:eastAsia="Calibri"/>
                <w:lang w:val="en-GB"/>
              </w:rPr>
              <w:t>n</w:t>
            </w:r>
            <w:r w:rsidRPr="2FE47109" w:rsidR="0F0FED09">
              <w:rPr>
                <w:rFonts w:ascii="Calibri" w:hAnsi="Calibri" w:eastAsia="Calibri"/>
                <w:lang w:val="en-GB"/>
              </w:rPr>
              <w:t>s</w:t>
            </w:r>
          </w:p>
        </w:tc>
        <w:tc>
          <w:tcPr>
            <w:tcW w:w="6854" w:type="dxa"/>
            <w:gridSpan w:val="2"/>
            <w:tcMar/>
          </w:tcPr>
          <w:p w:rsidR="00030655" w:rsidP="00824D30" w:rsidRDefault="00D81E2B" w14:paraId="612D3D89" w14:textId="100E8FCA">
            <w:pPr>
              <w:pStyle w:val="Heading2"/>
              <w:outlineLvl w:val="1"/>
              <w:rPr>
                <w:lang w:val="en-GB"/>
              </w:rPr>
            </w:pPr>
            <w:r>
              <w:rPr>
                <w:lang w:val="en-GB"/>
              </w:rPr>
              <w:t>Worksheet</w:t>
            </w:r>
            <w:r w:rsidR="00030655">
              <w:rPr>
                <w:lang w:val="en-GB"/>
              </w:rPr>
              <w:t xml:space="preserve">.  About the lamp. </w:t>
            </w:r>
          </w:p>
          <w:p w:rsidR="00030655" w:rsidP="00030655" w:rsidRDefault="00D81E2B" w14:paraId="24E9DE4A" w14:textId="47E90FC1">
            <w:pPr>
              <w:pStyle w:val="NoSpacing"/>
            </w:pPr>
            <w:r>
              <w:t xml:space="preserve">key parts of </w:t>
            </w:r>
            <w:r w:rsidR="00030655">
              <w:t>a</w:t>
            </w:r>
            <w:r>
              <w:t xml:space="preserve"> lamp</w:t>
            </w:r>
            <w:r w:rsidR="00E31673">
              <w:t xml:space="preserve">, and </w:t>
            </w:r>
            <w:r w:rsidR="00860A01">
              <w:t xml:space="preserve">what they do. </w:t>
            </w:r>
            <w:r w:rsidR="00A82D34">
              <w:t xml:space="preserve"> </w:t>
            </w:r>
          </w:p>
          <w:p w:rsidRPr="00824D30" w:rsidR="00824D30" w:rsidP="00030655" w:rsidRDefault="00A82D34" w14:paraId="205253CF" w14:textId="59293B37">
            <w:pPr>
              <w:pStyle w:val="NoSpacing"/>
            </w:pPr>
            <w:r>
              <w:t xml:space="preserve">What materials </w:t>
            </w:r>
            <w:r w:rsidR="00030655">
              <w:t>can they be</w:t>
            </w:r>
            <w:r>
              <w:t xml:space="preserve"> made from?</w:t>
            </w:r>
          </w:p>
          <w:p w:rsidRPr="00824D30" w:rsidR="00824D30" w:rsidP="00824D30" w:rsidRDefault="00824D30" w14:paraId="0A8CECBE" w14:textId="2EC3C1E6">
            <w:pPr>
              <w:rPr>
                <w:lang w:val="en-GB"/>
              </w:rPr>
            </w:pPr>
          </w:p>
        </w:tc>
        <w:tc>
          <w:tcPr>
            <w:tcW w:w="2181" w:type="dxa"/>
            <w:tcMar/>
          </w:tcPr>
          <w:p w:rsidRPr="0097252E" w:rsidR="00DB6510" w:rsidP="0097252E" w:rsidRDefault="0097252E" w14:paraId="5B62DC22" w14:textId="74C1D024">
            <w:pPr>
              <w:rPr>
                <w:rFonts w:ascii="Calibri" w:hAnsi="Calibri" w:eastAsia="Calibri"/>
                <w:lang w:val="en-GB"/>
              </w:rPr>
            </w:pPr>
            <w:r>
              <w:rPr>
                <w:rFonts w:ascii="Calibri" w:hAnsi="Calibri" w:eastAsia="Calibri"/>
                <w:lang w:val="en-GB"/>
              </w:rPr>
              <w:t xml:space="preserve">A) </w:t>
            </w:r>
            <w:r w:rsidRPr="0097252E" w:rsidR="12E0BC6A">
              <w:rPr>
                <w:rFonts w:ascii="Calibri" w:hAnsi="Calibri" w:eastAsia="Calibri"/>
                <w:lang w:val="en-GB"/>
              </w:rPr>
              <w:t xml:space="preserve">Key parts of lamp </w:t>
            </w:r>
            <w:r w:rsidRPr="0097252E" w:rsidR="007A50C0">
              <w:rPr>
                <w:rFonts w:ascii="Calibri" w:hAnsi="Calibri" w:eastAsia="Calibri"/>
                <w:lang w:val="en-GB"/>
              </w:rPr>
              <w:t>Worksheet</w:t>
            </w:r>
          </w:p>
          <w:p w:rsidRPr="00DB6510" w:rsidR="00DB6510" w:rsidP="00DB6510" w:rsidRDefault="00DB6510" w14:paraId="3CBAEB63" w14:textId="372B3C1F">
            <w:pPr>
              <w:rPr>
                <w:rFonts w:ascii="Calibri" w:hAnsi="Calibri" w:eastAsia="Calibri"/>
                <w:lang w:val="en-GB"/>
              </w:rPr>
            </w:pPr>
          </w:p>
        </w:tc>
      </w:tr>
      <w:tr w:rsidRPr="00DB6510" w:rsidR="007A50C0" w:rsidTr="26EB44E6" w14:paraId="3AA3653C" w14:textId="77777777">
        <w:trPr>
          <w:trHeight w:val="268"/>
        </w:trPr>
        <w:tc>
          <w:tcPr>
            <w:tcW w:w="1425" w:type="dxa"/>
            <w:tcMar/>
          </w:tcPr>
          <w:p w:rsidR="007A50C0" w:rsidP="000B1F2F" w:rsidRDefault="699AA3C1" w14:paraId="2C59E244" w14:textId="36071555">
            <w:pPr>
              <w:rPr>
                <w:rFonts w:ascii="Calibri" w:hAnsi="Calibri" w:eastAsia="Calibri"/>
                <w:lang w:val="en-GB"/>
              </w:rPr>
            </w:pPr>
            <w:r w:rsidRPr="2FE47109">
              <w:rPr>
                <w:rFonts w:ascii="Calibri" w:hAnsi="Calibri" w:eastAsia="Calibri"/>
                <w:lang w:val="en-GB"/>
              </w:rPr>
              <w:t>10 min</w:t>
            </w:r>
            <w:r w:rsidRPr="2FE47109" w:rsidR="34428D17">
              <w:rPr>
                <w:rFonts w:ascii="Calibri" w:hAnsi="Calibri" w:eastAsia="Calibri"/>
                <w:lang w:val="en-GB"/>
              </w:rPr>
              <w:t>s</w:t>
            </w:r>
            <w:r w:rsidR="00FB575F">
              <w:rPr>
                <w:rFonts w:ascii="Calibri" w:hAnsi="Calibri" w:eastAsia="Calibri"/>
                <w:lang w:val="en-GB"/>
              </w:rPr>
              <w:t xml:space="preserve"> (optional)</w:t>
            </w:r>
          </w:p>
        </w:tc>
        <w:tc>
          <w:tcPr>
            <w:tcW w:w="6854" w:type="dxa"/>
            <w:gridSpan w:val="2"/>
            <w:tcMar/>
          </w:tcPr>
          <w:p w:rsidR="00030655" w:rsidP="00030655" w:rsidRDefault="00030655" w14:paraId="25218734" w14:textId="34DDACA0">
            <w:pPr>
              <w:pStyle w:val="Heading2"/>
              <w:outlineLvl w:val="1"/>
            </w:pPr>
            <w:r>
              <w:t xml:space="preserve"> Product Features and Users.</w:t>
            </w:r>
          </w:p>
          <w:p w:rsidR="2EA40415" w:rsidP="2FE47109" w:rsidRDefault="2EA40415" w14:paraId="4B1B6F62" w14:textId="78E2555E">
            <w:pPr>
              <w:pStyle w:val="NoSpacing"/>
            </w:pPr>
            <w:r>
              <w:t>In groups look at the set of images in the resource box.</w:t>
            </w:r>
          </w:p>
          <w:p w:rsidR="007A50C0" w:rsidP="00030655" w:rsidRDefault="00030655" w14:paraId="0F4A0D18" w14:textId="27BDB2E8">
            <w:pPr>
              <w:pStyle w:val="NoSpacing"/>
            </w:pPr>
            <w:r>
              <w:t>W</w:t>
            </w:r>
            <w:r w:rsidRPr="00030655" w:rsidR="00824D30">
              <w:t xml:space="preserve">ho are the people that </w:t>
            </w:r>
            <w:r w:rsidRPr="00030655" w:rsidR="00A82D34">
              <w:t>c</w:t>
            </w:r>
            <w:r w:rsidRPr="00030655" w:rsidR="00824D30">
              <w:t>ould use different types of bedside lamps</w:t>
            </w:r>
            <w:r w:rsidRPr="00030655" w:rsidR="00F13655">
              <w:t>, and can you find more examples of different types of lamps?</w:t>
            </w:r>
          </w:p>
        </w:tc>
        <w:tc>
          <w:tcPr>
            <w:tcW w:w="2181" w:type="dxa"/>
            <w:tcMar/>
          </w:tcPr>
          <w:p w:rsidRPr="00FB575F" w:rsidR="007A50C0" w:rsidP="00FB575F" w:rsidRDefault="00FB575F" w14:paraId="0C27632C" w14:textId="68206385">
            <w:pPr>
              <w:rPr>
                <w:rFonts w:ascii="Calibri" w:hAnsi="Calibri" w:eastAsia="Calibri"/>
                <w:lang w:val="en-GB"/>
              </w:rPr>
            </w:pPr>
            <w:r>
              <w:rPr>
                <w:rFonts w:ascii="Calibri" w:hAnsi="Calibri" w:eastAsia="Calibri"/>
                <w:lang w:val="en-GB"/>
              </w:rPr>
              <w:t xml:space="preserve">A) </w:t>
            </w:r>
            <w:r w:rsidRPr="00FB575F" w:rsidR="7EFACAC8">
              <w:rPr>
                <w:rFonts w:ascii="Calibri" w:hAnsi="Calibri" w:eastAsia="Calibri"/>
                <w:lang w:val="en-GB"/>
              </w:rPr>
              <w:t>Sets of Images in resource box.</w:t>
            </w:r>
            <w:r>
              <w:rPr>
                <w:rFonts w:ascii="Calibri" w:hAnsi="Calibri" w:eastAsia="Calibri"/>
                <w:lang w:val="en-GB"/>
              </w:rPr>
              <w:t xml:space="preserve"> One set per table.</w:t>
            </w:r>
          </w:p>
          <w:p w:rsidR="00804181" w:rsidP="000B1F2F" w:rsidRDefault="00804181" w14:paraId="26E502A6" w14:textId="360C2D02">
            <w:pPr>
              <w:rPr>
                <w:rFonts w:ascii="Calibri" w:hAnsi="Calibri" w:eastAsia="Calibri"/>
                <w:lang w:val="en-GB"/>
              </w:rPr>
            </w:pPr>
          </w:p>
        </w:tc>
      </w:tr>
      <w:tr w:rsidRPr="00DB6510" w:rsidR="007A50C0" w:rsidTr="26EB44E6" w14:paraId="2B99997A" w14:textId="77777777">
        <w:trPr>
          <w:trHeight w:val="268"/>
        </w:trPr>
        <w:tc>
          <w:tcPr>
            <w:tcW w:w="1425" w:type="dxa"/>
            <w:tcMar/>
          </w:tcPr>
          <w:p w:rsidR="007A50C0" w:rsidP="000B1F2F" w:rsidRDefault="4382143C" w14:paraId="296F7ADA" w14:textId="6A036C10">
            <w:pPr>
              <w:rPr>
                <w:rFonts w:ascii="Calibri" w:hAnsi="Calibri" w:eastAsia="Calibri"/>
                <w:lang w:val="en-GB"/>
              </w:rPr>
            </w:pPr>
            <w:r w:rsidRPr="2FE47109">
              <w:rPr>
                <w:rFonts w:ascii="Calibri" w:hAnsi="Calibri" w:eastAsia="Calibri"/>
                <w:lang w:val="en-GB"/>
              </w:rPr>
              <w:t>30 mins</w:t>
            </w:r>
          </w:p>
        </w:tc>
        <w:tc>
          <w:tcPr>
            <w:tcW w:w="6854" w:type="dxa"/>
            <w:gridSpan w:val="2"/>
            <w:tcMar/>
          </w:tcPr>
          <w:p w:rsidR="00030655" w:rsidP="00F13655" w:rsidRDefault="00B761E7" w14:paraId="78D71944" w14:textId="77777777">
            <w:pPr>
              <w:pStyle w:val="Heading2"/>
              <w:outlineLvl w:val="1"/>
              <w:rPr>
                <w:lang w:val="en-GB"/>
              </w:rPr>
            </w:pPr>
            <w:r>
              <w:rPr>
                <w:lang w:val="en-GB"/>
              </w:rPr>
              <w:t xml:space="preserve">Design </w:t>
            </w:r>
            <w:r w:rsidR="00A82D34">
              <w:rPr>
                <w:lang w:val="en-GB"/>
              </w:rPr>
              <w:t>Activity.</w:t>
            </w:r>
            <w:r>
              <w:rPr>
                <w:lang w:val="en-GB"/>
              </w:rPr>
              <w:t xml:space="preserve"> </w:t>
            </w:r>
          </w:p>
          <w:p w:rsidR="002F6888" w:rsidP="00030655" w:rsidRDefault="00F13655" w14:paraId="4650B8C3" w14:textId="1261C901">
            <w:pPr>
              <w:pStyle w:val="NoSpacing"/>
            </w:pPr>
            <w:r>
              <w:t xml:space="preserve">What features </w:t>
            </w:r>
            <w:r w:rsidR="00B761E7">
              <w:t xml:space="preserve">would </w:t>
            </w:r>
            <w:r>
              <w:t xml:space="preserve">you </w:t>
            </w:r>
            <w:r w:rsidR="003B2A48">
              <w:t>find useful</w:t>
            </w:r>
            <w:r>
              <w:t xml:space="preserve"> </w:t>
            </w:r>
            <w:r w:rsidR="003B2A48">
              <w:t>for</w:t>
            </w:r>
            <w:r>
              <w:t xml:space="preserve"> a </w:t>
            </w:r>
            <w:r w:rsidR="00B761E7">
              <w:t xml:space="preserve">bedside </w:t>
            </w:r>
            <w:r>
              <w:t xml:space="preserve">lamp? </w:t>
            </w:r>
          </w:p>
          <w:p w:rsidR="002F6888" w:rsidP="00030655" w:rsidRDefault="00F13655" w14:paraId="4B76BC5A" w14:textId="77777777">
            <w:pPr>
              <w:pStyle w:val="NoSpacing"/>
            </w:pPr>
            <w:r>
              <w:t xml:space="preserve">Can you sketch a design and describe how it would </w:t>
            </w:r>
            <w:proofErr w:type="gramStart"/>
            <w:r>
              <w:t>work.</w:t>
            </w:r>
            <w:proofErr w:type="gramEnd"/>
            <w:r>
              <w:t xml:space="preserve">  </w:t>
            </w:r>
          </w:p>
          <w:p w:rsidR="007A50C0" w:rsidP="00030655" w:rsidRDefault="00F13655" w14:paraId="34C8BEAF" w14:textId="21CCDE3E">
            <w:pPr>
              <w:pStyle w:val="NoSpacing"/>
            </w:pPr>
            <w:r>
              <w:t xml:space="preserve">What materials </w:t>
            </w:r>
            <w:r w:rsidR="00A82D34">
              <w:t>would it be</w:t>
            </w:r>
            <w:r>
              <w:t xml:space="preserve"> made of?</w:t>
            </w:r>
          </w:p>
        </w:tc>
        <w:tc>
          <w:tcPr>
            <w:tcW w:w="2181" w:type="dxa"/>
            <w:tcMar/>
          </w:tcPr>
          <w:p w:rsidR="00531F16" w:rsidP="007A50C0" w:rsidRDefault="0097252E" w14:paraId="49B07E4F" w14:textId="6958C74C">
            <w:pPr>
              <w:rPr>
                <w:rFonts w:ascii="Calibri" w:hAnsi="Calibri" w:eastAsia="Calibri"/>
                <w:lang w:val="en-GB"/>
              </w:rPr>
            </w:pPr>
            <w:r w:rsidRPr="0097252E">
              <w:rPr>
                <w:rFonts w:ascii="Calibri" w:hAnsi="Calibri" w:eastAsia="Calibri"/>
                <w:lang w:val="en-GB"/>
              </w:rPr>
              <w:t>A)</w:t>
            </w:r>
            <w:r>
              <w:rPr>
                <w:rFonts w:ascii="Calibri" w:hAnsi="Calibri" w:eastAsia="Calibri"/>
                <w:lang w:val="en-GB"/>
              </w:rPr>
              <w:t xml:space="preserve"> </w:t>
            </w:r>
            <w:r w:rsidRPr="0097252E" w:rsidR="00531F16">
              <w:rPr>
                <w:rFonts w:ascii="Calibri" w:hAnsi="Calibri" w:eastAsia="Calibri"/>
                <w:lang w:val="en-GB"/>
              </w:rPr>
              <w:t>Video</w:t>
            </w:r>
            <w:r w:rsidRPr="0097252E" w:rsidR="76C52ED3">
              <w:rPr>
                <w:rFonts w:ascii="Calibri" w:hAnsi="Calibri" w:eastAsia="Calibri"/>
                <w:lang w:val="en-GB"/>
              </w:rPr>
              <w:t xml:space="preserve"> Part 2</w:t>
            </w:r>
          </w:p>
          <w:p w:rsidR="007A50C0" w:rsidP="007A50C0" w:rsidRDefault="0097252E" w14:paraId="14480FFA" w14:textId="5CFF5FD0">
            <w:pPr>
              <w:rPr>
                <w:rFonts w:ascii="Calibri" w:hAnsi="Calibri" w:eastAsia="Calibri"/>
                <w:lang w:val="en-GB"/>
              </w:rPr>
            </w:pPr>
            <w:r>
              <w:rPr>
                <w:rFonts w:ascii="Calibri" w:hAnsi="Calibri" w:eastAsia="Calibri"/>
                <w:lang w:val="en-GB"/>
              </w:rPr>
              <w:t xml:space="preserve">B) </w:t>
            </w:r>
            <w:r w:rsidR="00F13655">
              <w:rPr>
                <w:rFonts w:ascii="Calibri" w:hAnsi="Calibri" w:eastAsia="Calibri"/>
                <w:lang w:val="en-GB"/>
              </w:rPr>
              <w:t>Activity</w:t>
            </w:r>
            <w:r w:rsidR="002F6888">
              <w:rPr>
                <w:rFonts w:ascii="Calibri" w:hAnsi="Calibri" w:eastAsia="Calibri"/>
                <w:lang w:val="en-GB"/>
              </w:rPr>
              <w:t xml:space="preserve"> + </w:t>
            </w:r>
            <w:r>
              <w:rPr>
                <w:rFonts w:ascii="Calibri" w:hAnsi="Calibri" w:eastAsia="Calibri"/>
                <w:lang w:val="en-GB"/>
              </w:rPr>
              <w:t xml:space="preserve">Design </w:t>
            </w:r>
            <w:r w:rsidR="002F6888">
              <w:rPr>
                <w:rFonts w:ascii="Calibri" w:hAnsi="Calibri" w:eastAsia="Calibri"/>
                <w:lang w:val="en-GB"/>
              </w:rPr>
              <w:t>Worksheet</w:t>
            </w:r>
          </w:p>
        </w:tc>
      </w:tr>
      <w:tr w:rsidRPr="00DB6510" w:rsidR="007A50C0" w:rsidTr="26EB44E6" w14:paraId="00420BEE" w14:textId="77777777">
        <w:trPr>
          <w:trHeight w:val="268"/>
        </w:trPr>
        <w:tc>
          <w:tcPr>
            <w:tcW w:w="1425" w:type="dxa"/>
            <w:tcMar/>
          </w:tcPr>
          <w:p w:rsidR="007A50C0" w:rsidP="001409EC" w:rsidRDefault="587AF576" w14:paraId="4B026EB5" w14:textId="630C2838">
            <w:pPr>
              <w:jc w:val="center"/>
              <w:rPr>
                <w:rFonts w:ascii="Calibri" w:hAnsi="Calibri" w:eastAsia="Calibri"/>
                <w:lang w:val="en-GB"/>
              </w:rPr>
            </w:pPr>
            <w:r w:rsidRPr="2FE47109">
              <w:rPr>
                <w:rFonts w:ascii="Calibri" w:hAnsi="Calibri" w:eastAsia="Calibri"/>
                <w:lang w:val="en-GB"/>
              </w:rPr>
              <w:t>2</w:t>
            </w:r>
            <w:r w:rsidRPr="2FE47109" w:rsidR="4F6C628F">
              <w:rPr>
                <w:rFonts w:ascii="Calibri" w:hAnsi="Calibri" w:eastAsia="Calibri"/>
                <w:lang w:val="en-GB"/>
              </w:rPr>
              <w:t>0 mins</w:t>
            </w:r>
          </w:p>
        </w:tc>
        <w:tc>
          <w:tcPr>
            <w:tcW w:w="6854" w:type="dxa"/>
            <w:gridSpan w:val="2"/>
            <w:tcMar/>
          </w:tcPr>
          <w:p w:rsidR="007A50C0" w:rsidP="002F6888" w:rsidRDefault="002F6888" w14:paraId="1718AC80" w14:textId="178FDDFF">
            <w:pPr>
              <w:pStyle w:val="Heading2"/>
              <w:outlineLvl w:val="1"/>
            </w:pPr>
            <w:r>
              <w:t>Share, Review and Improve</w:t>
            </w:r>
          </w:p>
          <w:p w:rsidR="003B2A48" w:rsidP="002F6888" w:rsidRDefault="002F6888" w14:paraId="2028C849" w14:textId="48D65874">
            <w:pPr>
              <w:rPr>
                <w:rFonts w:asciiTheme="majorHAnsi" w:hAnsiTheme="majorHAnsi" w:cstheme="majorHAnsi"/>
              </w:rPr>
            </w:pPr>
            <w:r w:rsidRPr="003B2A48">
              <w:rPr>
                <w:rFonts w:asciiTheme="majorHAnsi" w:hAnsiTheme="majorHAnsi" w:cstheme="majorHAnsi"/>
              </w:rPr>
              <w:t>Explain your idea to your partner</w:t>
            </w:r>
            <w:r w:rsidR="003B2A48">
              <w:rPr>
                <w:rFonts w:asciiTheme="majorHAnsi" w:hAnsiTheme="majorHAnsi" w:cstheme="majorHAnsi"/>
              </w:rPr>
              <w:t>.</w:t>
            </w:r>
          </w:p>
          <w:p w:rsidRPr="003B2A48" w:rsidR="002F6888" w:rsidP="002F6888" w:rsidRDefault="003B2A48" w14:paraId="73B4EDF6" w14:textId="337C766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</w:t>
            </w:r>
            <w:r w:rsidRPr="003B2A48" w:rsidR="002F6888">
              <w:rPr>
                <w:rFonts w:asciiTheme="majorHAnsi" w:hAnsiTheme="majorHAnsi" w:cstheme="majorHAnsi"/>
              </w:rPr>
              <w:t>sk them for feedback</w:t>
            </w:r>
            <w:r>
              <w:rPr>
                <w:rFonts w:asciiTheme="majorHAnsi" w:hAnsiTheme="majorHAnsi" w:cstheme="majorHAnsi"/>
              </w:rPr>
              <w:t xml:space="preserve"> on your design.</w:t>
            </w:r>
          </w:p>
          <w:p w:rsidR="002F6888" w:rsidP="003B2A48" w:rsidRDefault="002F6888" w14:paraId="375DF5F6" w14:textId="620C4596">
            <w:r w:rsidRPr="003B2A48">
              <w:rPr>
                <w:rFonts w:asciiTheme="majorHAnsi" w:hAnsiTheme="majorHAnsi" w:cstheme="majorHAnsi"/>
              </w:rPr>
              <w:t>Do you have ideas for how to improve your design?</w:t>
            </w:r>
          </w:p>
        </w:tc>
        <w:tc>
          <w:tcPr>
            <w:tcW w:w="2181" w:type="dxa"/>
            <w:tcMar/>
          </w:tcPr>
          <w:p w:rsidRPr="0097252E" w:rsidR="007A50C0" w:rsidP="0097252E" w:rsidRDefault="0097252E" w14:paraId="2AB1C0E6" w14:textId="345BC0B5">
            <w:pPr>
              <w:rPr>
                <w:rFonts w:ascii="Calibri" w:hAnsi="Calibri" w:eastAsia="Calibri"/>
                <w:lang w:val="en-GB"/>
              </w:rPr>
            </w:pPr>
            <w:r>
              <w:rPr>
                <w:rFonts w:ascii="Calibri" w:hAnsi="Calibri" w:eastAsia="Calibri"/>
                <w:lang w:val="en-GB"/>
              </w:rPr>
              <w:t xml:space="preserve">A) </w:t>
            </w:r>
            <w:r w:rsidRPr="0097252E" w:rsidR="002F6888">
              <w:rPr>
                <w:rFonts w:ascii="Calibri" w:hAnsi="Calibri" w:eastAsia="Calibri"/>
                <w:lang w:val="en-GB"/>
              </w:rPr>
              <w:t xml:space="preserve">Activity + </w:t>
            </w:r>
            <w:r>
              <w:rPr>
                <w:rFonts w:ascii="Calibri" w:hAnsi="Calibri" w:eastAsia="Calibri"/>
                <w:lang w:val="en-GB"/>
              </w:rPr>
              <w:t xml:space="preserve">Review </w:t>
            </w:r>
            <w:r w:rsidRPr="0097252E" w:rsidR="002F6888">
              <w:rPr>
                <w:rFonts w:ascii="Calibri" w:hAnsi="Calibri" w:eastAsia="Calibri"/>
                <w:lang w:val="en-GB"/>
              </w:rPr>
              <w:t>Worksheet</w:t>
            </w:r>
          </w:p>
        </w:tc>
      </w:tr>
      <w:tr w:rsidRPr="00DB6510" w:rsidR="007A50C0" w:rsidTr="26EB44E6" w14:paraId="26634DCA" w14:textId="77777777">
        <w:trPr>
          <w:trHeight w:val="268"/>
        </w:trPr>
        <w:tc>
          <w:tcPr>
            <w:tcW w:w="1425" w:type="dxa"/>
            <w:tcMar/>
          </w:tcPr>
          <w:p w:rsidR="007A50C0" w:rsidP="000B1F2F" w:rsidRDefault="007A50C0" w14:paraId="4B027435" w14:textId="26AF6356">
            <w:pPr>
              <w:rPr>
                <w:rFonts w:ascii="Calibri" w:hAnsi="Calibri" w:eastAsia="Calibri"/>
                <w:lang w:val="en-GB"/>
              </w:rPr>
            </w:pPr>
          </w:p>
        </w:tc>
        <w:tc>
          <w:tcPr>
            <w:tcW w:w="6854" w:type="dxa"/>
            <w:gridSpan w:val="2"/>
            <w:tcMar/>
          </w:tcPr>
          <w:p w:rsidR="007A50C0" w:rsidP="000B1F2F" w:rsidRDefault="007A50C0" w14:paraId="3831002D" w14:textId="77777777">
            <w:pPr>
              <w:rPr>
                <w:lang w:val="en-GB"/>
              </w:rPr>
            </w:pPr>
          </w:p>
        </w:tc>
        <w:tc>
          <w:tcPr>
            <w:tcW w:w="2181" w:type="dxa"/>
            <w:tcMar/>
          </w:tcPr>
          <w:p w:rsidR="007A50C0" w:rsidP="007A50C0" w:rsidRDefault="007A50C0" w14:paraId="4AE09FE7" w14:textId="77777777">
            <w:pPr>
              <w:rPr>
                <w:rFonts w:ascii="Calibri" w:hAnsi="Calibri" w:eastAsia="Calibri"/>
                <w:lang w:val="en-GB"/>
              </w:rPr>
            </w:pPr>
          </w:p>
        </w:tc>
      </w:tr>
      <w:tr w:rsidRPr="00DB6510" w:rsidR="007A50C0" w:rsidTr="26EB44E6" w14:paraId="75CFC957" w14:textId="77777777">
        <w:trPr>
          <w:trHeight w:val="268"/>
        </w:trPr>
        <w:tc>
          <w:tcPr>
            <w:tcW w:w="1425" w:type="dxa"/>
            <w:tcMar/>
          </w:tcPr>
          <w:p w:rsidR="007A50C0" w:rsidP="007A50C0" w:rsidRDefault="007A50C0" w14:paraId="0D852C5F" w14:textId="766F4B79">
            <w:pPr>
              <w:rPr>
                <w:rFonts w:ascii="Calibri" w:hAnsi="Calibri" w:eastAsia="Calibri"/>
                <w:lang w:val="en-GB"/>
              </w:rPr>
            </w:pPr>
          </w:p>
        </w:tc>
        <w:tc>
          <w:tcPr>
            <w:tcW w:w="6854" w:type="dxa"/>
            <w:gridSpan w:val="2"/>
            <w:tcMar/>
          </w:tcPr>
          <w:p w:rsidR="007A50C0" w:rsidP="000B1F2F" w:rsidRDefault="007A50C0" w14:paraId="490400AB" w14:textId="77777777">
            <w:pPr>
              <w:pStyle w:val="NoSpacing"/>
            </w:pPr>
          </w:p>
        </w:tc>
        <w:tc>
          <w:tcPr>
            <w:tcW w:w="2181" w:type="dxa"/>
            <w:tcMar/>
          </w:tcPr>
          <w:p w:rsidR="007A50C0" w:rsidP="000B1F2F" w:rsidRDefault="007A50C0" w14:paraId="399A76E4" w14:textId="77777777">
            <w:pPr>
              <w:rPr>
                <w:rFonts w:ascii="Calibri" w:hAnsi="Calibri" w:eastAsia="Calibri"/>
                <w:lang w:val="en-GB"/>
              </w:rPr>
            </w:pPr>
          </w:p>
        </w:tc>
      </w:tr>
      <w:tr w:rsidRPr="00DB6510" w:rsidR="007A50C0" w:rsidTr="26EB44E6" w14:paraId="05898EEE" w14:textId="77777777">
        <w:trPr>
          <w:trHeight w:val="268"/>
        </w:trPr>
        <w:tc>
          <w:tcPr>
            <w:tcW w:w="1425" w:type="dxa"/>
            <w:tcMar/>
          </w:tcPr>
          <w:p w:rsidR="007A50C0" w:rsidP="007A50C0" w:rsidRDefault="007A50C0" w14:paraId="2B6E1D82" w14:textId="7BF23F47">
            <w:pPr>
              <w:jc w:val="center"/>
              <w:rPr>
                <w:rFonts w:ascii="Calibri" w:hAnsi="Calibri" w:eastAsia="Calibri"/>
                <w:lang w:val="en-GB"/>
              </w:rPr>
            </w:pPr>
          </w:p>
        </w:tc>
        <w:tc>
          <w:tcPr>
            <w:tcW w:w="6854" w:type="dxa"/>
            <w:gridSpan w:val="2"/>
            <w:tcMar/>
          </w:tcPr>
          <w:p w:rsidR="007A50C0" w:rsidP="000B1F2F" w:rsidRDefault="007A50C0" w14:paraId="3A6EBEBF" w14:textId="77777777">
            <w:pPr>
              <w:rPr>
                <w:lang w:val="en-GB"/>
              </w:rPr>
            </w:pPr>
          </w:p>
        </w:tc>
        <w:tc>
          <w:tcPr>
            <w:tcW w:w="2181" w:type="dxa"/>
            <w:tcMar/>
          </w:tcPr>
          <w:p w:rsidR="007A50C0" w:rsidP="000B1F2F" w:rsidRDefault="007A50C0" w14:paraId="459879E8" w14:textId="77777777">
            <w:pPr>
              <w:rPr>
                <w:rFonts w:ascii="Calibri" w:hAnsi="Calibri" w:eastAsia="Calibri"/>
                <w:lang w:val="en-GB"/>
              </w:rPr>
            </w:pPr>
          </w:p>
        </w:tc>
      </w:tr>
      <w:tr w:rsidRPr="00DB6510" w:rsidR="001409EC" w:rsidTr="26EB44E6" w14:paraId="6CB4D4DC" w14:textId="77777777">
        <w:trPr>
          <w:trHeight w:val="268"/>
        </w:trPr>
        <w:tc>
          <w:tcPr>
            <w:tcW w:w="1425" w:type="dxa"/>
            <w:tcMar/>
          </w:tcPr>
          <w:p w:rsidR="001409EC" w:rsidP="007A50C0" w:rsidRDefault="001409EC" w14:paraId="73E21FAE" w14:textId="177285F3">
            <w:pPr>
              <w:jc w:val="center"/>
              <w:rPr>
                <w:rFonts w:ascii="Calibri" w:hAnsi="Calibri" w:eastAsia="Calibri"/>
                <w:lang w:val="en-GB"/>
              </w:rPr>
            </w:pPr>
          </w:p>
        </w:tc>
        <w:tc>
          <w:tcPr>
            <w:tcW w:w="6854" w:type="dxa"/>
            <w:gridSpan w:val="2"/>
            <w:tcMar/>
          </w:tcPr>
          <w:p w:rsidRPr="001409EC" w:rsidR="001409EC" w:rsidP="001409EC" w:rsidRDefault="001409EC" w14:paraId="44E63A64" w14:textId="1393AFCB">
            <w:pPr>
              <w:pStyle w:val="NoSpacing"/>
            </w:pPr>
          </w:p>
        </w:tc>
        <w:tc>
          <w:tcPr>
            <w:tcW w:w="2181" w:type="dxa"/>
            <w:tcMar/>
          </w:tcPr>
          <w:p w:rsidR="001409EC" w:rsidP="007A50C0" w:rsidRDefault="001409EC" w14:paraId="4F5AE29F" w14:textId="77777777">
            <w:pPr>
              <w:rPr>
                <w:rFonts w:ascii="Calibri" w:hAnsi="Calibri" w:eastAsia="Calibri"/>
                <w:lang w:val="en-GB"/>
              </w:rPr>
            </w:pPr>
          </w:p>
        </w:tc>
      </w:tr>
    </w:tbl>
    <w:p w:rsidR="00860A01" w:rsidP="00DB6510" w:rsidRDefault="00860A01" w14:paraId="732BE2AB" w14:textId="7BD276ED"/>
    <w:p w:rsidRPr="00DB6510" w:rsidR="00F66CD4" w:rsidP="00DB6510" w:rsidRDefault="00F66CD4" w14:paraId="6FF3B356" w14:textId="2EAFAE78"/>
    <w:sectPr w:rsidRPr="00DB6510" w:rsidR="00F66CD4" w:rsidSect="00DB6510">
      <w:headerReference w:type="even" r:id="rId11"/>
      <w:headerReference w:type="first" r:id="rId12"/>
      <w:pgSz w:w="11900" w:h="16840" w:orient="portrait"/>
      <w:pgMar w:top="720" w:right="720" w:bottom="720" w:left="720" w:header="708" w:footer="33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8C1159" w:rsidP="00A073E9" w:rsidRDefault="008C1159" w14:paraId="44C14647" w14:textId="77777777">
      <w:r>
        <w:separator/>
      </w:r>
    </w:p>
  </w:endnote>
  <w:endnote w:type="continuationSeparator" w:id="0">
    <w:p w:rsidR="008C1159" w:rsidP="00A073E9" w:rsidRDefault="008C1159" w14:paraId="53C96D1F" w14:textId="77777777">
      <w:r>
        <w:continuationSeparator/>
      </w:r>
    </w:p>
  </w:endnote>
  <w:endnote w:type="continuationNotice" w:id="1">
    <w:p w:rsidR="008C1159" w:rsidRDefault="008C1159" w14:paraId="5A7B13E7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8C1159" w:rsidP="00A073E9" w:rsidRDefault="008C1159" w14:paraId="4363541E" w14:textId="77777777">
      <w:r>
        <w:separator/>
      </w:r>
    </w:p>
  </w:footnote>
  <w:footnote w:type="continuationSeparator" w:id="0">
    <w:p w:rsidR="008C1159" w:rsidP="00A073E9" w:rsidRDefault="008C1159" w14:paraId="6BCC643F" w14:textId="77777777">
      <w:r>
        <w:continuationSeparator/>
      </w:r>
    </w:p>
  </w:footnote>
  <w:footnote w:type="continuationNotice" w:id="1">
    <w:p w:rsidR="008C1159" w:rsidRDefault="008C1159" w14:paraId="6999F423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CB2792" w:rsidRDefault="008C1159" w14:paraId="07793351" w14:textId="77777777">
    <w:pPr>
      <w:pStyle w:val="Header"/>
    </w:pPr>
    <w:sdt>
      <w:sdtPr>
        <w:id w:val="171999623"/>
        <w:placeholder>
          <w:docPart w:val="EDB4EB18A64BB44980146CFD5565B80E"/>
        </w:placeholder>
        <w:temporary/>
        <w:showingPlcHdr/>
      </w:sdtPr>
      <w:sdtEndPr/>
      <w:sdtContent>
        <w:r w:rsidR="00CB2792">
          <w:t>[Type text]</w:t>
        </w:r>
      </w:sdtContent>
    </w:sdt>
    <w:r w:rsidR="00CB2792">
      <w:ptab w:alignment="center" w:relativeTo="margin" w:leader="none"/>
    </w:r>
    <w:sdt>
      <w:sdtPr>
        <w:id w:val="171999624"/>
        <w:placeholder>
          <w:docPart w:val="43C8A32BC03A5344B391BBF3B545DBB0"/>
        </w:placeholder>
        <w:temporary/>
        <w:showingPlcHdr/>
      </w:sdtPr>
      <w:sdtEndPr/>
      <w:sdtContent>
        <w:r w:rsidR="00CB2792">
          <w:t>[Type text]</w:t>
        </w:r>
      </w:sdtContent>
    </w:sdt>
    <w:r w:rsidR="00CB2792">
      <w:ptab w:alignment="right" w:relativeTo="margin" w:leader="none"/>
    </w:r>
    <w:sdt>
      <w:sdtPr>
        <w:id w:val="171999625"/>
        <w:placeholder>
          <w:docPart w:val="495ED567804A364496ED2126B975A29E"/>
        </w:placeholder>
        <w:temporary/>
        <w:showingPlcHdr/>
      </w:sdtPr>
      <w:sdtEndPr/>
      <w:sdtContent>
        <w:r w:rsidR="00CB2792">
          <w:t>[Type text]</w:t>
        </w:r>
      </w:sdtContent>
    </w:sdt>
  </w:p>
  <w:p w:rsidR="00CB2792" w:rsidRDefault="00CB2792" w14:paraId="4FB25582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ma14="http://schemas.microsoft.com/office/mac/drawingml/2011/main" mc:Ignorable="w14 w15 w16se w16cid w16 w16cex wp14">
  <w:p w:rsidR="00B06258" w:rsidRDefault="00B06258" w14:paraId="6E3C02B7" w14:textId="152DE7CD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4384" behindDoc="1" locked="0" layoutInCell="1" allowOverlap="1" wp14:anchorId="1D22536E" wp14:editId="278374AE">
          <wp:simplePos x="0" y="0"/>
          <wp:positionH relativeFrom="page">
            <wp:posOffset>-19050</wp:posOffset>
          </wp:positionH>
          <wp:positionV relativeFrom="page">
            <wp:align>top</wp:align>
          </wp:positionV>
          <wp:extent cx="7559033" cy="10116185"/>
          <wp:effectExtent l="0" t="0" r="4445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HARED108:OSX Server 2:&gt; MAIN WORK AREA:Mark:TO ARCHIVE:  JULY 2015:IAS Georgio Riello BC:IAS_header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5364"/>
                  <a:stretch/>
                </pic:blipFill>
                <pic:spPr bwMode="auto">
                  <a:xfrm>
                    <a:off x="0" y="0"/>
                    <a:ext cx="7559033" cy="101161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ma14="http://schemas.microsoft.com/office/mac/drawingml/2011/main"/>
                    </a:ext>
                    <a:ext uri="{FAA26D3D-D897-4be2-8F04-BA451C77F1D7}">
                      <ma14:placeholder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B1000E"/>
    <w:multiLevelType w:val="hybridMultilevel"/>
    <w:tmpl w:val="7F9034DC"/>
    <w:lvl w:ilvl="0" w:tplc="4AFC3EB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3F1C31"/>
    <w:multiLevelType w:val="hybridMultilevel"/>
    <w:tmpl w:val="77A8E8F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3EC4DED"/>
    <w:multiLevelType w:val="hybridMultilevel"/>
    <w:tmpl w:val="1EFC3248"/>
    <w:lvl w:ilvl="0" w:tplc="DD06F0B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394BE2"/>
    <w:multiLevelType w:val="hybridMultilevel"/>
    <w:tmpl w:val="A8A2C290"/>
    <w:lvl w:ilvl="0" w:tplc="7F681DC6"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PMingLiU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25760EC"/>
    <w:multiLevelType w:val="hybridMultilevel"/>
    <w:tmpl w:val="3EC811EC"/>
    <w:lvl w:ilvl="0" w:tplc="8BB04F30">
      <w:start w:val="7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BE15A99"/>
    <w:multiLevelType w:val="hybridMultilevel"/>
    <w:tmpl w:val="363E6C1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843867"/>
    <w:multiLevelType w:val="hybridMultilevel"/>
    <w:tmpl w:val="D94E39EC"/>
    <w:lvl w:ilvl="0" w:tplc="98600B2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E34939"/>
    <w:multiLevelType w:val="multilevel"/>
    <w:tmpl w:val="82A6B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8" w15:restartNumberingAfterBreak="0">
    <w:nsid w:val="53B63D5C"/>
    <w:multiLevelType w:val="hybridMultilevel"/>
    <w:tmpl w:val="59AECB26"/>
    <w:lvl w:ilvl="0" w:tplc="334C7B9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630190"/>
    <w:multiLevelType w:val="hybridMultilevel"/>
    <w:tmpl w:val="4E744E7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49A08E6"/>
    <w:multiLevelType w:val="hybridMultilevel"/>
    <w:tmpl w:val="DB9468E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9"/>
  </w:num>
  <w:num w:numId="4">
    <w:abstractNumId w:val="1"/>
  </w:num>
  <w:num w:numId="5">
    <w:abstractNumId w:val="3"/>
  </w:num>
  <w:num w:numId="6">
    <w:abstractNumId w:val="10"/>
  </w:num>
  <w:num w:numId="7">
    <w:abstractNumId w:val="5"/>
  </w:num>
  <w:num w:numId="8">
    <w:abstractNumId w:val="2"/>
  </w:num>
  <w:num w:numId="9">
    <w:abstractNumId w:val="8"/>
  </w:num>
  <w:num w:numId="10">
    <w:abstractNumId w:val="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2"/>
  <w:trackRevisions w:val="false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bW0sDA0MrS0tDRT0lEKTi0uzszPAykwrQUABd239CwAAAA="/>
  </w:docVars>
  <w:rsids>
    <w:rsidRoot w:val="00A073E9"/>
    <w:rsid w:val="00030655"/>
    <w:rsid w:val="0006382A"/>
    <w:rsid w:val="000B1F2F"/>
    <w:rsid w:val="000B7DE3"/>
    <w:rsid w:val="0013493B"/>
    <w:rsid w:val="00135A75"/>
    <w:rsid w:val="001409EC"/>
    <w:rsid w:val="001D09B1"/>
    <w:rsid w:val="00250C54"/>
    <w:rsid w:val="002510AE"/>
    <w:rsid w:val="002F6888"/>
    <w:rsid w:val="003108E4"/>
    <w:rsid w:val="00396EA1"/>
    <w:rsid w:val="00397B6E"/>
    <w:rsid w:val="003B2A48"/>
    <w:rsid w:val="003B3F5D"/>
    <w:rsid w:val="00420B21"/>
    <w:rsid w:val="00435C7A"/>
    <w:rsid w:val="004A4C2F"/>
    <w:rsid w:val="004A6E51"/>
    <w:rsid w:val="004E5942"/>
    <w:rsid w:val="00523B91"/>
    <w:rsid w:val="00531F16"/>
    <w:rsid w:val="005662C9"/>
    <w:rsid w:val="0058746D"/>
    <w:rsid w:val="00594169"/>
    <w:rsid w:val="005970D7"/>
    <w:rsid w:val="005B55C8"/>
    <w:rsid w:val="006564FD"/>
    <w:rsid w:val="0066396F"/>
    <w:rsid w:val="00664F35"/>
    <w:rsid w:val="00670BC5"/>
    <w:rsid w:val="00685A00"/>
    <w:rsid w:val="006A7243"/>
    <w:rsid w:val="006B1ED7"/>
    <w:rsid w:val="006E0EB3"/>
    <w:rsid w:val="00767717"/>
    <w:rsid w:val="00771E4E"/>
    <w:rsid w:val="007777AE"/>
    <w:rsid w:val="00787C6C"/>
    <w:rsid w:val="0079031B"/>
    <w:rsid w:val="007A50C0"/>
    <w:rsid w:val="007C5981"/>
    <w:rsid w:val="007E390C"/>
    <w:rsid w:val="00804181"/>
    <w:rsid w:val="0081692C"/>
    <w:rsid w:val="00824D30"/>
    <w:rsid w:val="00860A01"/>
    <w:rsid w:val="00892AC4"/>
    <w:rsid w:val="00896240"/>
    <w:rsid w:val="008C1159"/>
    <w:rsid w:val="009035DA"/>
    <w:rsid w:val="00947A82"/>
    <w:rsid w:val="00955F5E"/>
    <w:rsid w:val="00966F7B"/>
    <w:rsid w:val="0097252E"/>
    <w:rsid w:val="00981C39"/>
    <w:rsid w:val="00996F0F"/>
    <w:rsid w:val="009B2FAA"/>
    <w:rsid w:val="009B33F5"/>
    <w:rsid w:val="00A073E9"/>
    <w:rsid w:val="00A32BCF"/>
    <w:rsid w:val="00A8033C"/>
    <w:rsid w:val="00A82D34"/>
    <w:rsid w:val="00AB1C87"/>
    <w:rsid w:val="00B027C6"/>
    <w:rsid w:val="00B06258"/>
    <w:rsid w:val="00B4753D"/>
    <w:rsid w:val="00B62817"/>
    <w:rsid w:val="00B761E7"/>
    <w:rsid w:val="00B80118"/>
    <w:rsid w:val="00BD4F98"/>
    <w:rsid w:val="00CB0A70"/>
    <w:rsid w:val="00CB2792"/>
    <w:rsid w:val="00CC30E6"/>
    <w:rsid w:val="00D53C46"/>
    <w:rsid w:val="00D76BCB"/>
    <w:rsid w:val="00D81E2B"/>
    <w:rsid w:val="00DA52CC"/>
    <w:rsid w:val="00DB6510"/>
    <w:rsid w:val="00DD7660"/>
    <w:rsid w:val="00DE67AF"/>
    <w:rsid w:val="00E31673"/>
    <w:rsid w:val="00E8792F"/>
    <w:rsid w:val="00EA66FE"/>
    <w:rsid w:val="00EB10A6"/>
    <w:rsid w:val="00EE6C7A"/>
    <w:rsid w:val="00EF39E0"/>
    <w:rsid w:val="00F10D7F"/>
    <w:rsid w:val="00F13655"/>
    <w:rsid w:val="00F57413"/>
    <w:rsid w:val="00F6093F"/>
    <w:rsid w:val="00F66CD4"/>
    <w:rsid w:val="00F902EE"/>
    <w:rsid w:val="00FB575F"/>
    <w:rsid w:val="041554AC"/>
    <w:rsid w:val="0442E9A6"/>
    <w:rsid w:val="047CB0BC"/>
    <w:rsid w:val="06E52613"/>
    <w:rsid w:val="06F00512"/>
    <w:rsid w:val="08B35183"/>
    <w:rsid w:val="09C49C8E"/>
    <w:rsid w:val="0EA71040"/>
    <w:rsid w:val="0F0FED09"/>
    <w:rsid w:val="0FDFD75B"/>
    <w:rsid w:val="12E0BC6A"/>
    <w:rsid w:val="1300B137"/>
    <w:rsid w:val="141447EF"/>
    <w:rsid w:val="1447A39A"/>
    <w:rsid w:val="16748E7D"/>
    <w:rsid w:val="171A7CB2"/>
    <w:rsid w:val="1B7E7E3F"/>
    <w:rsid w:val="1C9DE8C9"/>
    <w:rsid w:val="1EDA8A4C"/>
    <w:rsid w:val="1F02065C"/>
    <w:rsid w:val="1F277D33"/>
    <w:rsid w:val="22C22602"/>
    <w:rsid w:val="23CD5823"/>
    <w:rsid w:val="24F3CCC1"/>
    <w:rsid w:val="26EB44E6"/>
    <w:rsid w:val="2CDEAC35"/>
    <w:rsid w:val="2D4DC8AC"/>
    <w:rsid w:val="2DEFC0CF"/>
    <w:rsid w:val="2EA40415"/>
    <w:rsid w:val="2F199C5B"/>
    <w:rsid w:val="2FE47109"/>
    <w:rsid w:val="3046CB73"/>
    <w:rsid w:val="34428D17"/>
    <w:rsid w:val="35EEA2D5"/>
    <w:rsid w:val="3A5F0AB2"/>
    <w:rsid w:val="3CDA6573"/>
    <w:rsid w:val="3DC40064"/>
    <w:rsid w:val="3E928DC3"/>
    <w:rsid w:val="3F8D65BF"/>
    <w:rsid w:val="4007D519"/>
    <w:rsid w:val="402CDB6A"/>
    <w:rsid w:val="42E1AA1A"/>
    <w:rsid w:val="4382143C"/>
    <w:rsid w:val="44F91873"/>
    <w:rsid w:val="46221CE1"/>
    <w:rsid w:val="4688BD12"/>
    <w:rsid w:val="4695804C"/>
    <w:rsid w:val="475AE3FC"/>
    <w:rsid w:val="4AE96911"/>
    <w:rsid w:val="4AF711CF"/>
    <w:rsid w:val="4BC192CA"/>
    <w:rsid w:val="4D9E49B5"/>
    <w:rsid w:val="4DED3B95"/>
    <w:rsid w:val="4F6C628F"/>
    <w:rsid w:val="4FD752DA"/>
    <w:rsid w:val="53A87B81"/>
    <w:rsid w:val="54AD0792"/>
    <w:rsid w:val="54CACF8D"/>
    <w:rsid w:val="54E1429C"/>
    <w:rsid w:val="55444BE2"/>
    <w:rsid w:val="556BC7F2"/>
    <w:rsid w:val="587AF576"/>
    <w:rsid w:val="5A7B7930"/>
    <w:rsid w:val="5C24EA5F"/>
    <w:rsid w:val="5C27D1DE"/>
    <w:rsid w:val="5C35F360"/>
    <w:rsid w:val="5CFB5710"/>
    <w:rsid w:val="5CFBE176"/>
    <w:rsid w:val="5E527444"/>
    <w:rsid w:val="60E2F2C6"/>
    <w:rsid w:val="63506BE2"/>
    <w:rsid w:val="64C5EBCB"/>
    <w:rsid w:val="677E9A54"/>
    <w:rsid w:val="699AA3C1"/>
    <w:rsid w:val="6AA42837"/>
    <w:rsid w:val="6BDB61A7"/>
    <w:rsid w:val="6C58646B"/>
    <w:rsid w:val="6CCBC7D6"/>
    <w:rsid w:val="6D2ED11C"/>
    <w:rsid w:val="70C46AD9"/>
    <w:rsid w:val="70E62C02"/>
    <w:rsid w:val="726C5586"/>
    <w:rsid w:val="72770A42"/>
    <w:rsid w:val="72FE248E"/>
    <w:rsid w:val="75500F9C"/>
    <w:rsid w:val="765E29D5"/>
    <w:rsid w:val="76BC8B05"/>
    <w:rsid w:val="76C52ED3"/>
    <w:rsid w:val="77445882"/>
    <w:rsid w:val="79E14BAA"/>
    <w:rsid w:val="7ACBA2CB"/>
    <w:rsid w:val="7B7A936C"/>
    <w:rsid w:val="7C66969B"/>
    <w:rsid w:val="7C8BDE77"/>
    <w:rsid w:val="7D70E04B"/>
    <w:rsid w:val="7EFACAC8"/>
    <w:rsid w:val="7FDB4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988126"/>
  <w14:defaultImageDpi w14:val="330"/>
  <w15:docId w15:val="{A28E644F-EFAC-462A-B9A0-1E9FE7B4A2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EastAsia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rsid w:val="00A073E9"/>
    <w:rPr>
      <w:rFonts w:ascii="Times New Roman" w:hAnsi="Times New Roman" w:eastAsia="PMingLiU" w:cs="Times New Roman"/>
      <w:sz w:val="22"/>
      <w:szCs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3F5D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3F5D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10A6"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73E9"/>
    <w:pPr>
      <w:tabs>
        <w:tab w:val="center" w:pos="4320"/>
        <w:tab w:val="right" w:pos="8640"/>
      </w:tabs>
    </w:pPr>
    <w:rPr>
      <w:rFonts w:asciiTheme="minorHAnsi" w:hAnsiTheme="minorHAnsi" w:eastAsiaTheme="minorEastAsia" w:cstheme="minorBidi"/>
      <w:sz w:val="24"/>
      <w:szCs w:val="24"/>
      <w:lang w:val="en-GB"/>
    </w:rPr>
  </w:style>
  <w:style w:type="character" w:styleId="HeaderChar" w:customStyle="1">
    <w:name w:val="Header Char"/>
    <w:basedOn w:val="DefaultParagraphFont"/>
    <w:link w:val="Header"/>
    <w:uiPriority w:val="99"/>
    <w:rsid w:val="00A073E9"/>
  </w:style>
  <w:style w:type="paragraph" w:styleId="Footer">
    <w:name w:val="footer"/>
    <w:basedOn w:val="Normal"/>
    <w:link w:val="FooterChar"/>
    <w:uiPriority w:val="99"/>
    <w:unhideWhenUsed/>
    <w:rsid w:val="00A073E9"/>
    <w:pPr>
      <w:tabs>
        <w:tab w:val="center" w:pos="4320"/>
        <w:tab w:val="right" w:pos="8640"/>
      </w:tabs>
    </w:pPr>
    <w:rPr>
      <w:rFonts w:asciiTheme="minorHAnsi" w:hAnsiTheme="minorHAnsi" w:eastAsiaTheme="minorEastAsia" w:cstheme="minorBidi"/>
      <w:sz w:val="24"/>
      <w:szCs w:val="24"/>
      <w:lang w:val="en-GB"/>
    </w:rPr>
  </w:style>
  <w:style w:type="character" w:styleId="FooterChar" w:customStyle="1">
    <w:name w:val="Footer Char"/>
    <w:basedOn w:val="DefaultParagraphFont"/>
    <w:link w:val="Footer"/>
    <w:uiPriority w:val="99"/>
    <w:rsid w:val="00A073E9"/>
  </w:style>
  <w:style w:type="paragraph" w:styleId="BalloonText">
    <w:name w:val="Balloon Text"/>
    <w:basedOn w:val="Normal"/>
    <w:link w:val="BalloonTextChar"/>
    <w:uiPriority w:val="99"/>
    <w:semiHidden/>
    <w:unhideWhenUsed/>
    <w:rsid w:val="00A073E9"/>
    <w:rPr>
      <w:rFonts w:ascii="Lucida Grande" w:hAnsi="Lucida Grande" w:cs="Lucida Grande" w:eastAsiaTheme="minorEastAsia"/>
      <w:sz w:val="18"/>
      <w:szCs w:val="18"/>
      <w:lang w:val="en-GB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A073E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073E9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DB6510"/>
    <w:rPr>
      <w:rFonts w:eastAsia="Calibri"/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1Char" w:customStyle="1">
    <w:name w:val="Heading 1 Char"/>
    <w:basedOn w:val="DefaultParagraphFont"/>
    <w:link w:val="Heading1"/>
    <w:uiPriority w:val="9"/>
    <w:rsid w:val="003B3F5D"/>
    <w:rPr>
      <w:rFonts w:asciiTheme="majorHAnsi" w:hAnsiTheme="majorHAnsi" w:eastAsiaTheme="majorEastAsia" w:cstheme="majorBidi"/>
      <w:color w:val="365F91" w:themeColor="accent1" w:themeShade="BF"/>
      <w:sz w:val="32"/>
      <w:szCs w:val="32"/>
      <w:lang w:val="en-US"/>
    </w:rPr>
  </w:style>
  <w:style w:type="character" w:styleId="Heading2Char" w:customStyle="1">
    <w:name w:val="Heading 2 Char"/>
    <w:basedOn w:val="DefaultParagraphFont"/>
    <w:link w:val="Heading2"/>
    <w:uiPriority w:val="9"/>
    <w:rsid w:val="003B3F5D"/>
    <w:rPr>
      <w:rFonts w:asciiTheme="majorHAnsi" w:hAnsiTheme="majorHAnsi" w:eastAsiaTheme="majorEastAsia" w:cstheme="majorBidi"/>
      <w:color w:val="365F91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3B3F5D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7A50C0"/>
    <w:rPr>
      <w:rFonts w:ascii="Calibri" w:hAnsi="Calibri" w:eastAsia="Calibri"/>
      <w:lang w:val="en-GB"/>
    </w:rPr>
  </w:style>
  <w:style w:type="character" w:styleId="Heading3Char" w:customStyle="1">
    <w:name w:val="Heading 3 Char"/>
    <w:basedOn w:val="DefaultParagraphFont"/>
    <w:link w:val="Heading3"/>
    <w:uiPriority w:val="9"/>
    <w:rsid w:val="00EB10A6"/>
    <w:rPr>
      <w:rFonts w:asciiTheme="majorHAnsi" w:hAnsiTheme="majorHAnsi" w:eastAsiaTheme="majorEastAsia" w:cstheme="majorBidi"/>
      <w:color w:val="243F60" w:themeColor="accent1" w:themeShade="7F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glossaryDocument" Target="glossary/document.xml" Id="rId14" /><Relationship Type="http://schemas.openxmlformats.org/officeDocument/2006/relationships/hyperlink" Target="http://www.warwick.ac.uk/illuminatingengineering" TargetMode="External" Id="R4ed1ca7702014cb2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DB4EB18A64BB44980146CFD5565B8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30B238-4523-AD4F-9A16-734FB264F75A}"/>
      </w:docPartPr>
      <w:docPartBody>
        <w:p w:rsidR="00B4753D" w:rsidRDefault="00B4753D" w:rsidP="00B4753D">
          <w:pPr>
            <w:pStyle w:val="EDB4EB18A64BB44980146CFD5565B80E"/>
          </w:pPr>
          <w:r>
            <w:t>[Type text]</w:t>
          </w:r>
        </w:p>
      </w:docPartBody>
    </w:docPart>
    <w:docPart>
      <w:docPartPr>
        <w:name w:val="43C8A32BC03A5344B391BBF3B545DB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6C7655-743F-AC48-B406-8C0325DFEC58}"/>
      </w:docPartPr>
      <w:docPartBody>
        <w:p w:rsidR="00B4753D" w:rsidRDefault="00B4753D" w:rsidP="00B4753D">
          <w:pPr>
            <w:pStyle w:val="43C8A32BC03A5344B391BBF3B545DBB0"/>
          </w:pPr>
          <w:r>
            <w:t>[Type text]</w:t>
          </w:r>
        </w:p>
      </w:docPartBody>
    </w:docPart>
    <w:docPart>
      <w:docPartPr>
        <w:name w:val="495ED567804A364496ED2126B975A2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B2F671-D5B8-1542-B1E4-CDA8449ED071}"/>
      </w:docPartPr>
      <w:docPartBody>
        <w:p w:rsidR="00B4753D" w:rsidRDefault="00B4753D" w:rsidP="00B4753D">
          <w:pPr>
            <w:pStyle w:val="495ED567804A364496ED2126B975A29E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53D"/>
    <w:rsid w:val="001A1453"/>
    <w:rsid w:val="002A3159"/>
    <w:rsid w:val="00411915"/>
    <w:rsid w:val="00906F99"/>
    <w:rsid w:val="00B4753D"/>
    <w:rsid w:val="00B61B87"/>
    <w:rsid w:val="00BC36FD"/>
    <w:rsid w:val="00EE3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DB4EB18A64BB44980146CFD5565B80E">
    <w:name w:val="EDB4EB18A64BB44980146CFD5565B80E"/>
    <w:rsid w:val="00B4753D"/>
  </w:style>
  <w:style w:type="paragraph" w:customStyle="1" w:styleId="43C8A32BC03A5344B391BBF3B545DBB0">
    <w:name w:val="43C8A32BC03A5344B391BBF3B545DBB0"/>
    <w:rsid w:val="00B4753D"/>
  </w:style>
  <w:style w:type="paragraph" w:customStyle="1" w:styleId="495ED567804A364496ED2126B975A29E">
    <w:name w:val="495ED567804A364496ED2126B975A29E"/>
    <w:rsid w:val="00B4753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7FDD4BF95AAB44B05F9A01B9B28568" ma:contentTypeVersion="10" ma:contentTypeDescription="Create a new document." ma:contentTypeScope="" ma:versionID="137242264c597ec74d2afdec1b8cce9c">
  <xsd:schema xmlns:xsd="http://www.w3.org/2001/XMLSchema" xmlns:xs="http://www.w3.org/2001/XMLSchema" xmlns:p="http://schemas.microsoft.com/office/2006/metadata/properties" xmlns:ns2="18931153-ea2c-4fe4-af0d-26bc49ad2fb5" targetNamespace="http://schemas.microsoft.com/office/2006/metadata/properties" ma:root="true" ma:fieldsID="0bb43a5d1b4668bf2f4dd29e8deb4eb5" ns2:_="">
    <xsd:import namespace="18931153-ea2c-4fe4-af0d-26bc49ad2f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931153-ea2c-4fe4-af0d-26bc49ad2f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FBB1FC0-01D7-40CE-B5A8-4D100C1B77F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BE6315-E634-42F8-A70E-AF36B733F3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931153-ea2c-4fe4-af0d-26bc49ad2f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08F37E1-271D-4D06-A8B2-2F8E9EE5F8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E4E841A-7ADC-460B-858C-A750EDAFD17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Warwick Design &amp; Prin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rk Udall</dc:creator>
  <keywords/>
  <dc:description/>
  <lastModifiedBy>Low, Margaret</lastModifiedBy>
  <revision>23</revision>
  <dcterms:created xsi:type="dcterms:W3CDTF">2021-03-04T11:23:00.0000000Z</dcterms:created>
  <dcterms:modified xsi:type="dcterms:W3CDTF">2021-04-22T15:23:49.342942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7FDD4BF95AAB44B05F9A01B9B28568</vt:lpwstr>
  </property>
</Properties>
</file>